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1850E" w14:textId="77777777" w:rsidR="001C2BBA" w:rsidRPr="001A52BD" w:rsidRDefault="001C2BBA" w:rsidP="00720CB5">
      <w:pPr>
        <w:jc w:val="center"/>
        <w:rPr>
          <w:b/>
          <w:sz w:val="28"/>
          <w:szCs w:val="28"/>
          <w:lang w:val="bg-BG" w:eastAsia="bg-BG"/>
        </w:rPr>
      </w:pPr>
    </w:p>
    <w:p w14:paraId="1C1A70F6" w14:textId="77777777" w:rsidR="001C2BBA" w:rsidRDefault="00E745B5" w:rsidP="006672D6">
      <w:pPr>
        <w:ind w:left="2832" w:firstLine="708"/>
        <w:rPr>
          <w:b/>
          <w:sz w:val="28"/>
          <w:szCs w:val="28"/>
          <w:lang w:val="bg-BG" w:eastAsia="bg-BG"/>
        </w:rPr>
      </w:pPr>
      <w:r w:rsidRPr="001A52BD">
        <w:rPr>
          <w:b/>
          <w:sz w:val="28"/>
          <w:szCs w:val="28"/>
          <w:lang w:val="bg-BG" w:eastAsia="bg-BG"/>
        </w:rPr>
        <w:t>ПРОГР</w:t>
      </w:r>
      <w:r w:rsidR="00C95B85" w:rsidRPr="001A52BD">
        <w:rPr>
          <w:b/>
          <w:sz w:val="28"/>
          <w:szCs w:val="28"/>
          <w:lang w:val="bg-BG" w:eastAsia="bg-BG"/>
        </w:rPr>
        <w:t>А</w:t>
      </w:r>
      <w:r w:rsidRPr="001A52BD">
        <w:rPr>
          <w:b/>
          <w:sz w:val="28"/>
          <w:szCs w:val="28"/>
          <w:lang w:val="bg-BG" w:eastAsia="bg-BG"/>
        </w:rPr>
        <w:t xml:space="preserve">МА </w:t>
      </w:r>
    </w:p>
    <w:p w14:paraId="3D6C3F0C" w14:textId="77777777" w:rsidR="006672D6" w:rsidRPr="001A52BD" w:rsidRDefault="006672D6" w:rsidP="006672D6">
      <w:pPr>
        <w:ind w:left="2832" w:firstLine="708"/>
        <w:rPr>
          <w:b/>
          <w:sz w:val="28"/>
          <w:szCs w:val="28"/>
          <w:lang w:val="bg-BG" w:eastAsia="bg-BG"/>
        </w:rPr>
      </w:pPr>
    </w:p>
    <w:p w14:paraId="7CBB733E" w14:textId="77777777" w:rsidR="00CE105D" w:rsidRPr="00B30333" w:rsidRDefault="00CE105D" w:rsidP="002A6706">
      <w:pPr>
        <w:spacing w:after="200" w:line="276" w:lineRule="auto"/>
        <w:ind w:left="1416"/>
        <w:rPr>
          <w:rFonts w:eastAsia="Calibri"/>
          <w:b/>
          <w:sz w:val="28"/>
          <w:szCs w:val="28"/>
          <w:lang w:val="bg-BG"/>
        </w:rPr>
      </w:pPr>
      <w:r w:rsidRPr="001A52BD">
        <w:rPr>
          <w:rFonts w:eastAsia="Calibri"/>
          <w:b/>
          <w:sz w:val="28"/>
          <w:szCs w:val="28"/>
          <w:lang w:val="bg-BG"/>
        </w:rPr>
        <w:t xml:space="preserve">Дискусионен форум </w:t>
      </w:r>
      <w:r w:rsidR="00127FDF">
        <w:rPr>
          <w:rFonts w:eastAsia="Calibri"/>
          <w:b/>
          <w:sz w:val="28"/>
          <w:szCs w:val="28"/>
          <w:lang w:val="bg-BG"/>
        </w:rPr>
        <w:t>за</w:t>
      </w:r>
      <w:r w:rsidR="00B30333">
        <w:rPr>
          <w:rFonts w:eastAsia="Calibri"/>
          <w:b/>
          <w:sz w:val="28"/>
          <w:szCs w:val="28"/>
          <w:lang w:val="bg-BG"/>
        </w:rPr>
        <w:t xml:space="preserve"> социални журналисти</w:t>
      </w:r>
    </w:p>
    <w:p w14:paraId="3E410118" w14:textId="77777777" w:rsidR="00B46D84" w:rsidRDefault="00027C0B" w:rsidP="006672D6">
      <w:pPr>
        <w:ind w:left="3540"/>
        <w:rPr>
          <w:b/>
          <w:sz w:val="28"/>
          <w:szCs w:val="28"/>
          <w:lang w:val="bg-BG" w:eastAsia="bg-BG"/>
        </w:rPr>
      </w:pPr>
      <w:r>
        <w:rPr>
          <w:b/>
          <w:sz w:val="28"/>
          <w:szCs w:val="28"/>
          <w:lang w:val="bg-BG" w:eastAsia="bg-BG"/>
        </w:rPr>
        <w:t>22</w:t>
      </w:r>
      <w:r w:rsidR="00CE105D" w:rsidRPr="001A52BD">
        <w:rPr>
          <w:b/>
          <w:sz w:val="28"/>
          <w:szCs w:val="28"/>
          <w:lang w:val="bg-BG" w:eastAsia="bg-BG"/>
        </w:rPr>
        <w:t xml:space="preserve"> </w:t>
      </w:r>
      <w:r w:rsidR="00B30333">
        <w:rPr>
          <w:b/>
          <w:sz w:val="28"/>
          <w:szCs w:val="28"/>
          <w:lang w:val="bg-BG" w:eastAsia="bg-BG"/>
        </w:rPr>
        <w:t>юни</w:t>
      </w:r>
      <w:r w:rsidR="00CE105D" w:rsidRPr="001A52BD">
        <w:rPr>
          <w:b/>
          <w:sz w:val="28"/>
          <w:szCs w:val="28"/>
          <w:lang w:val="bg-BG" w:eastAsia="bg-BG"/>
        </w:rPr>
        <w:t xml:space="preserve"> 202</w:t>
      </w:r>
      <w:r w:rsidR="006E4C0D">
        <w:rPr>
          <w:b/>
          <w:sz w:val="28"/>
          <w:szCs w:val="28"/>
          <w:lang w:val="bg-BG" w:eastAsia="bg-BG"/>
        </w:rPr>
        <w:t>3</w:t>
      </w:r>
      <w:r w:rsidR="00B30333">
        <w:rPr>
          <w:b/>
          <w:sz w:val="28"/>
          <w:szCs w:val="28"/>
          <w:lang w:val="bg-BG" w:eastAsia="bg-BG"/>
        </w:rPr>
        <w:t xml:space="preserve"> </w:t>
      </w:r>
      <w:r w:rsidR="002A6706">
        <w:rPr>
          <w:b/>
          <w:sz w:val="28"/>
          <w:szCs w:val="28"/>
          <w:lang w:val="bg-BG" w:eastAsia="bg-BG"/>
        </w:rPr>
        <w:t>г.</w:t>
      </w:r>
    </w:p>
    <w:p w14:paraId="5ED3BB07" w14:textId="77777777" w:rsidR="006672D6" w:rsidRPr="001A52BD" w:rsidRDefault="006672D6" w:rsidP="006672D6">
      <w:pPr>
        <w:ind w:left="3540"/>
        <w:rPr>
          <w:b/>
          <w:sz w:val="28"/>
          <w:szCs w:val="28"/>
          <w:lang w:val="bg-BG" w:eastAsia="bg-BG"/>
        </w:rPr>
      </w:pPr>
    </w:p>
    <w:p w14:paraId="7BBAD60E" w14:textId="77777777" w:rsidR="006672D6" w:rsidRDefault="00B30333" w:rsidP="002A6706">
      <w:pPr>
        <w:ind w:left="708"/>
        <w:rPr>
          <w:b/>
          <w:sz w:val="28"/>
          <w:szCs w:val="28"/>
          <w:lang w:val="bg-BG" w:eastAsia="bg-BG"/>
        </w:rPr>
      </w:pPr>
      <w:r>
        <w:rPr>
          <w:b/>
          <w:sz w:val="28"/>
          <w:szCs w:val="28"/>
          <w:lang w:val="bg-BG" w:eastAsia="bg-BG"/>
        </w:rPr>
        <w:t>Място:</w:t>
      </w:r>
      <w:r w:rsidR="006672D6">
        <w:rPr>
          <w:b/>
          <w:sz w:val="28"/>
          <w:szCs w:val="28"/>
          <w:lang w:val="bg-BG" w:eastAsia="bg-BG"/>
        </w:rPr>
        <w:t xml:space="preserve"> </w:t>
      </w:r>
      <w:r w:rsidR="002A6706">
        <w:rPr>
          <w:b/>
          <w:sz w:val="28"/>
          <w:szCs w:val="28"/>
          <w:lang w:val="bg-BG" w:eastAsia="bg-BG"/>
        </w:rPr>
        <w:t xml:space="preserve">гр. София, пл. „Македония“ 1, Конгресен център „Глобус“, зала „Европа“ </w:t>
      </w:r>
    </w:p>
    <w:p w14:paraId="49B2C11C" w14:textId="77777777" w:rsidR="00027C0B" w:rsidRPr="001A52BD" w:rsidRDefault="00027C0B" w:rsidP="006672D6">
      <w:pPr>
        <w:ind w:left="708" w:firstLine="708"/>
        <w:rPr>
          <w:b/>
          <w:sz w:val="28"/>
          <w:szCs w:val="28"/>
          <w:lang w:val="bg-BG" w:eastAsia="bg-BG"/>
        </w:rPr>
      </w:pPr>
    </w:p>
    <w:p w14:paraId="69A729E8" w14:textId="77777777" w:rsidR="00694608" w:rsidRPr="001A52BD" w:rsidRDefault="00694608" w:rsidP="00B46D84">
      <w:pPr>
        <w:jc w:val="center"/>
        <w:rPr>
          <w:b/>
          <w:sz w:val="28"/>
          <w:szCs w:val="28"/>
          <w:lang w:val="bg-BG" w:eastAsia="bg-BG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8363"/>
      </w:tblGrid>
      <w:tr w:rsidR="006F2CC2" w:rsidRPr="001A52BD" w14:paraId="17882318" w14:textId="77777777" w:rsidTr="000540BB">
        <w:tc>
          <w:tcPr>
            <w:tcW w:w="1951" w:type="dxa"/>
            <w:shd w:val="clear" w:color="auto" w:fill="auto"/>
          </w:tcPr>
          <w:p w14:paraId="4CFFA836" w14:textId="77777777" w:rsidR="00CE105D" w:rsidRPr="00E358DE" w:rsidRDefault="002A6706" w:rsidP="00667BF5">
            <w:pPr>
              <w:rPr>
                <w:b/>
                <w:sz w:val="28"/>
                <w:szCs w:val="28"/>
                <w:lang w:val="bg-BG" w:eastAsia="bg-BG"/>
              </w:rPr>
            </w:pPr>
            <w:r>
              <w:rPr>
                <w:b/>
                <w:sz w:val="28"/>
                <w:szCs w:val="28"/>
                <w:lang w:val="bg-BG" w:eastAsia="bg-BG"/>
              </w:rPr>
              <w:t>12,30</w:t>
            </w:r>
            <w:r w:rsidR="007D1BA9">
              <w:rPr>
                <w:b/>
                <w:sz w:val="28"/>
                <w:szCs w:val="28"/>
                <w:lang w:val="bg-BG" w:eastAsia="bg-BG"/>
              </w:rPr>
              <w:t>-</w:t>
            </w:r>
            <w:r>
              <w:rPr>
                <w:b/>
                <w:sz w:val="28"/>
                <w:szCs w:val="28"/>
                <w:lang w:val="bg-BG" w:eastAsia="bg-BG"/>
              </w:rPr>
              <w:t>13</w:t>
            </w:r>
            <w:r w:rsidR="007D1BA9">
              <w:rPr>
                <w:b/>
                <w:sz w:val="28"/>
                <w:szCs w:val="28"/>
                <w:lang w:val="bg-BG" w:eastAsia="bg-BG"/>
              </w:rPr>
              <w:t>.00</w:t>
            </w:r>
            <w:r w:rsidR="006B6036" w:rsidRPr="00E358DE">
              <w:rPr>
                <w:b/>
                <w:sz w:val="28"/>
                <w:szCs w:val="28"/>
                <w:lang w:val="bg-BG" w:eastAsia="bg-BG"/>
              </w:rPr>
              <w:t xml:space="preserve"> ч</w:t>
            </w:r>
          </w:p>
        </w:tc>
        <w:tc>
          <w:tcPr>
            <w:tcW w:w="8363" w:type="dxa"/>
            <w:shd w:val="clear" w:color="auto" w:fill="auto"/>
          </w:tcPr>
          <w:p w14:paraId="06E4EDEC" w14:textId="77777777" w:rsidR="00CE105D" w:rsidRPr="00E358DE" w:rsidRDefault="002A6706" w:rsidP="00C839E2">
            <w:pPr>
              <w:rPr>
                <w:sz w:val="28"/>
                <w:szCs w:val="28"/>
                <w:lang w:val="bg-BG" w:eastAsia="bg-BG"/>
              </w:rPr>
            </w:pPr>
            <w:r>
              <w:rPr>
                <w:bCs/>
                <w:sz w:val="28"/>
                <w:szCs w:val="28"/>
                <w:lang w:val="bg-BG"/>
              </w:rPr>
              <w:t>Р</w:t>
            </w:r>
            <w:r w:rsidR="000276E4">
              <w:rPr>
                <w:bCs/>
                <w:sz w:val="28"/>
                <w:szCs w:val="28"/>
                <w:lang w:val="bg-BG"/>
              </w:rPr>
              <w:t xml:space="preserve">егистрация </w:t>
            </w:r>
          </w:p>
        </w:tc>
      </w:tr>
      <w:tr w:rsidR="006F2CC2" w:rsidRPr="001A52BD" w14:paraId="520C22BC" w14:textId="77777777" w:rsidTr="00667BF5">
        <w:trPr>
          <w:trHeight w:val="770"/>
        </w:trPr>
        <w:tc>
          <w:tcPr>
            <w:tcW w:w="1951" w:type="dxa"/>
            <w:shd w:val="clear" w:color="auto" w:fill="auto"/>
          </w:tcPr>
          <w:p w14:paraId="5CB71793" w14:textId="77777777" w:rsidR="002A6706" w:rsidRDefault="002A6706" w:rsidP="00667BF5">
            <w:pPr>
              <w:rPr>
                <w:b/>
                <w:sz w:val="28"/>
                <w:szCs w:val="28"/>
                <w:lang w:val="bg-BG"/>
              </w:rPr>
            </w:pPr>
            <w:r>
              <w:rPr>
                <w:b/>
                <w:sz w:val="28"/>
                <w:szCs w:val="28"/>
                <w:lang w:val="bg-BG" w:eastAsia="bg-BG"/>
              </w:rPr>
              <w:t>13</w:t>
            </w:r>
            <w:r w:rsidR="007D1BA9">
              <w:rPr>
                <w:b/>
                <w:sz w:val="28"/>
                <w:szCs w:val="28"/>
                <w:lang w:val="bg-BG" w:eastAsia="bg-BG"/>
              </w:rPr>
              <w:t>.00</w:t>
            </w:r>
            <w:r>
              <w:rPr>
                <w:b/>
                <w:sz w:val="28"/>
                <w:szCs w:val="28"/>
                <w:lang w:val="bg-BG" w:eastAsia="bg-BG"/>
              </w:rPr>
              <w:t>-13</w:t>
            </w:r>
            <w:r w:rsidR="00883832" w:rsidRPr="00E358DE">
              <w:rPr>
                <w:b/>
                <w:sz w:val="28"/>
                <w:szCs w:val="28"/>
                <w:lang w:val="bg-BG" w:eastAsia="bg-BG"/>
              </w:rPr>
              <w:t>.</w:t>
            </w:r>
            <w:r>
              <w:rPr>
                <w:b/>
                <w:sz w:val="28"/>
                <w:szCs w:val="28"/>
                <w:lang w:val="bg-BG" w:eastAsia="bg-BG"/>
              </w:rPr>
              <w:t>15</w:t>
            </w:r>
            <w:r>
              <w:rPr>
                <w:b/>
                <w:sz w:val="28"/>
                <w:szCs w:val="28"/>
                <w:lang w:val="bg-BG"/>
              </w:rPr>
              <w:t xml:space="preserve"> ч</w:t>
            </w:r>
          </w:p>
          <w:p w14:paraId="771043A8" w14:textId="77777777" w:rsidR="008C45FF" w:rsidRPr="00E358DE" w:rsidRDefault="008C45FF" w:rsidP="00667BF5">
            <w:pPr>
              <w:rPr>
                <w:b/>
                <w:sz w:val="28"/>
                <w:szCs w:val="28"/>
                <w:lang w:val="bg-BG"/>
              </w:rPr>
            </w:pPr>
            <w:r w:rsidRPr="00E358DE">
              <w:rPr>
                <w:b/>
                <w:sz w:val="28"/>
                <w:szCs w:val="28"/>
                <w:lang w:val="bg-BG"/>
              </w:rPr>
              <w:t>Откриване</w:t>
            </w:r>
          </w:p>
          <w:p w14:paraId="46007B64" w14:textId="77777777" w:rsidR="00CE105D" w:rsidRPr="00E358DE" w:rsidRDefault="00CE105D" w:rsidP="00667BF5">
            <w:pPr>
              <w:rPr>
                <w:b/>
                <w:sz w:val="28"/>
                <w:szCs w:val="28"/>
                <w:lang w:val="bg-BG" w:eastAsia="bg-BG"/>
              </w:rPr>
            </w:pPr>
          </w:p>
        </w:tc>
        <w:tc>
          <w:tcPr>
            <w:tcW w:w="8363" w:type="dxa"/>
            <w:shd w:val="clear" w:color="auto" w:fill="auto"/>
          </w:tcPr>
          <w:p w14:paraId="1B8A92CF" w14:textId="77777777" w:rsidR="001527AF" w:rsidRPr="00E358DE" w:rsidRDefault="001527AF" w:rsidP="00667BF5">
            <w:pPr>
              <w:rPr>
                <w:b/>
                <w:sz w:val="28"/>
                <w:szCs w:val="28"/>
                <w:lang w:val="bg-BG"/>
              </w:rPr>
            </w:pPr>
            <w:r w:rsidRPr="00E358DE">
              <w:rPr>
                <w:b/>
                <w:sz w:val="28"/>
                <w:szCs w:val="28"/>
                <w:lang w:val="bg-BG"/>
              </w:rPr>
              <w:t>Пламен Димитров – Президент на КНСБ</w:t>
            </w:r>
          </w:p>
          <w:p w14:paraId="2E2EBCC2" w14:textId="77777777" w:rsidR="006B6036" w:rsidRPr="00E358DE" w:rsidRDefault="008C45FF" w:rsidP="00C839E2">
            <w:pPr>
              <w:rPr>
                <w:b/>
                <w:sz w:val="28"/>
                <w:szCs w:val="28"/>
                <w:lang w:val="bg-BG" w:eastAsia="bg-BG"/>
              </w:rPr>
            </w:pPr>
            <w:r w:rsidRPr="00E358DE">
              <w:rPr>
                <w:b/>
                <w:sz w:val="28"/>
                <w:szCs w:val="28"/>
                <w:lang w:val="bg-BG" w:eastAsia="bg-BG"/>
              </w:rPr>
              <w:t xml:space="preserve">Жак </w:t>
            </w:r>
            <w:proofErr w:type="spellStart"/>
            <w:r w:rsidRPr="00E358DE">
              <w:rPr>
                <w:b/>
                <w:sz w:val="28"/>
                <w:szCs w:val="28"/>
                <w:lang w:val="bg-BG" w:eastAsia="bg-BG"/>
              </w:rPr>
              <w:t>Папаро</w:t>
            </w:r>
            <w:proofErr w:type="spellEnd"/>
            <w:r w:rsidRPr="00E358DE">
              <w:rPr>
                <w:b/>
                <w:sz w:val="28"/>
                <w:szCs w:val="28"/>
                <w:lang w:val="bg-BG" w:eastAsia="bg-BG"/>
              </w:rPr>
              <w:t xml:space="preserve"> – </w:t>
            </w:r>
            <w:r w:rsidR="00C839E2">
              <w:rPr>
                <w:b/>
                <w:sz w:val="28"/>
                <w:szCs w:val="28"/>
                <w:lang w:val="bg-BG" w:eastAsia="bg-BG"/>
              </w:rPr>
              <w:t xml:space="preserve">Фондация </w:t>
            </w:r>
            <w:r w:rsidRPr="00E358DE">
              <w:rPr>
                <w:b/>
                <w:sz w:val="28"/>
                <w:szCs w:val="28"/>
                <w:lang w:val="bg-BG" w:eastAsia="bg-BG"/>
              </w:rPr>
              <w:t>Фридрих Еберт</w:t>
            </w:r>
            <w:r w:rsidR="00C839E2">
              <w:rPr>
                <w:b/>
                <w:sz w:val="28"/>
                <w:szCs w:val="28"/>
                <w:lang w:val="bg-BG" w:eastAsia="bg-BG"/>
              </w:rPr>
              <w:t xml:space="preserve"> България</w:t>
            </w:r>
          </w:p>
        </w:tc>
      </w:tr>
      <w:tr w:rsidR="006F2CC2" w:rsidRPr="001A52BD" w14:paraId="73860B8A" w14:textId="77777777" w:rsidTr="000540BB">
        <w:tc>
          <w:tcPr>
            <w:tcW w:w="1951" w:type="dxa"/>
            <w:shd w:val="clear" w:color="auto" w:fill="auto"/>
          </w:tcPr>
          <w:p w14:paraId="369D7258" w14:textId="77777777" w:rsidR="00CE105D" w:rsidRPr="00E358DE" w:rsidRDefault="00CE105D" w:rsidP="00667BF5">
            <w:pPr>
              <w:rPr>
                <w:b/>
                <w:sz w:val="28"/>
                <w:szCs w:val="28"/>
                <w:lang w:val="bg-BG" w:eastAsia="bg-BG"/>
              </w:rPr>
            </w:pPr>
            <w:r w:rsidRPr="00E358DE">
              <w:rPr>
                <w:b/>
                <w:sz w:val="28"/>
                <w:szCs w:val="28"/>
                <w:lang w:val="bg-BG" w:eastAsia="bg-BG"/>
              </w:rPr>
              <w:t xml:space="preserve">I панел </w:t>
            </w:r>
          </w:p>
          <w:p w14:paraId="513870F6" w14:textId="77777777" w:rsidR="00CE105D" w:rsidRPr="00E358DE" w:rsidRDefault="002A6706" w:rsidP="00EE1AE4">
            <w:pPr>
              <w:rPr>
                <w:b/>
                <w:sz w:val="28"/>
                <w:szCs w:val="28"/>
                <w:lang w:val="bg-BG" w:eastAsia="bg-BG"/>
              </w:rPr>
            </w:pPr>
            <w:r>
              <w:rPr>
                <w:b/>
                <w:sz w:val="28"/>
                <w:szCs w:val="28"/>
                <w:lang w:val="bg-BG" w:eastAsia="bg-BG"/>
              </w:rPr>
              <w:t>13.15</w:t>
            </w:r>
            <w:r w:rsidR="00CE105D" w:rsidRPr="00E358DE">
              <w:rPr>
                <w:b/>
                <w:sz w:val="28"/>
                <w:szCs w:val="28"/>
                <w:lang w:val="bg-BG" w:eastAsia="bg-BG"/>
              </w:rPr>
              <w:t>-</w:t>
            </w:r>
            <w:r w:rsidR="00EE1AE4">
              <w:rPr>
                <w:b/>
                <w:sz w:val="28"/>
                <w:szCs w:val="28"/>
                <w:lang w:val="bg-BG" w:eastAsia="bg-BG"/>
              </w:rPr>
              <w:t>14</w:t>
            </w:r>
            <w:r w:rsidR="00883832" w:rsidRPr="00E358DE">
              <w:rPr>
                <w:b/>
                <w:sz w:val="28"/>
                <w:szCs w:val="28"/>
                <w:lang w:val="bg-BG" w:eastAsia="bg-BG"/>
              </w:rPr>
              <w:t>.</w:t>
            </w:r>
            <w:r w:rsidR="00F67B95">
              <w:rPr>
                <w:b/>
                <w:sz w:val="28"/>
                <w:szCs w:val="28"/>
                <w:lang w:val="bg-BG" w:eastAsia="bg-BG"/>
              </w:rPr>
              <w:t>15</w:t>
            </w:r>
            <w:r w:rsidR="00CE105D" w:rsidRPr="00E358DE">
              <w:rPr>
                <w:b/>
                <w:sz w:val="28"/>
                <w:szCs w:val="28"/>
                <w:lang w:val="bg-BG" w:eastAsia="bg-BG"/>
              </w:rPr>
              <w:t xml:space="preserve"> ч</w:t>
            </w:r>
          </w:p>
        </w:tc>
        <w:tc>
          <w:tcPr>
            <w:tcW w:w="8363" w:type="dxa"/>
            <w:shd w:val="clear" w:color="auto" w:fill="auto"/>
          </w:tcPr>
          <w:p w14:paraId="7D5262C8" w14:textId="77777777" w:rsidR="00EE1AE4" w:rsidRPr="00EE1AE4" w:rsidRDefault="00EE1AE4" w:rsidP="00EE1AE4">
            <w:pPr>
              <w:rPr>
                <w:b/>
                <w:sz w:val="28"/>
                <w:szCs w:val="28"/>
                <w:lang w:val="bg-BG" w:eastAsia="bg-BG"/>
              </w:rPr>
            </w:pPr>
            <w:r w:rsidRPr="00EE1AE4">
              <w:rPr>
                <w:b/>
                <w:sz w:val="28"/>
                <w:szCs w:val="28"/>
                <w:lang w:val="bg-BG" w:eastAsia="bg-BG"/>
              </w:rPr>
              <w:t xml:space="preserve">Предложения на КНСБ за политика по доходите в Бюджет 2023 </w:t>
            </w:r>
          </w:p>
          <w:p w14:paraId="5CA4958E" w14:textId="77777777" w:rsidR="002A6706" w:rsidRDefault="00EE1AE4" w:rsidP="00EE1AE4">
            <w:pPr>
              <w:rPr>
                <w:sz w:val="28"/>
                <w:szCs w:val="28"/>
                <w:lang w:val="bg-BG" w:eastAsia="bg-BG"/>
              </w:rPr>
            </w:pPr>
            <w:r w:rsidRPr="00EE1AE4">
              <w:rPr>
                <w:sz w:val="28"/>
                <w:szCs w:val="28"/>
                <w:lang w:val="bg-BG" w:eastAsia="bg-BG"/>
              </w:rPr>
              <w:t xml:space="preserve">Представят: Пламен Димитров, Любослав Костов, Ася </w:t>
            </w:r>
            <w:proofErr w:type="spellStart"/>
            <w:r w:rsidRPr="00EE1AE4">
              <w:rPr>
                <w:sz w:val="28"/>
                <w:szCs w:val="28"/>
                <w:lang w:val="bg-BG" w:eastAsia="bg-BG"/>
              </w:rPr>
              <w:t>Гонева</w:t>
            </w:r>
            <w:proofErr w:type="spellEnd"/>
          </w:p>
          <w:p w14:paraId="310A4F04" w14:textId="77777777" w:rsidR="002A6706" w:rsidRPr="00E358DE" w:rsidRDefault="002A6706" w:rsidP="00027C0B">
            <w:pPr>
              <w:rPr>
                <w:sz w:val="28"/>
                <w:szCs w:val="28"/>
                <w:lang w:val="bg-BG" w:eastAsia="bg-BG"/>
              </w:rPr>
            </w:pPr>
          </w:p>
        </w:tc>
      </w:tr>
      <w:tr w:rsidR="001A52BD" w:rsidRPr="001A52BD" w14:paraId="619DE8EE" w14:textId="77777777" w:rsidTr="00667BF5">
        <w:trPr>
          <w:trHeight w:val="872"/>
        </w:trPr>
        <w:tc>
          <w:tcPr>
            <w:tcW w:w="1951" w:type="dxa"/>
            <w:shd w:val="clear" w:color="auto" w:fill="auto"/>
          </w:tcPr>
          <w:p w14:paraId="7875AB16" w14:textId="77777777" w:rsidR="00CE105D" w:rsidRPr="00E358DE" w:rsidRDefault="00CE105D" w:rsidP="00667BF5">
            <w:pPr>
              <w:rPr>
                <w:b/>
                <w:sz w:val="28"/>
                <w:szCs w:val="28"/>
                <w:lang w:val="bg-BG" w:eastAsia="bg-BG"/>
              </w:rPr>
            </w:pPr>
            <w:r w:rsidRPr="00E358DE">
              <w:rPr>
                <w:b/>
                <w:sz w:val="28"/>
                <w:szCs w:val="28"/>
                <w:lang w:val="bg-BG" w:eastAsia="bg-BG"/>
              </w:rPr>
              <w:t xml:space="preserve">II панел </w:t>
            </w:r>
          </w:p>
          <w:p w14:paraId="553151DE" w14:textId="77777777" w:rsidR="00CE105D" w:rsidRPr="00E358DE" w:rsidRDefault="00EE1AE4" w:rsidP="00667BF5">
            <w:pPr>
              <w:rPr>
                <w:b/>
                <w:sz w:val="28"/>
                <w:szCs w:val="28"/>
                <w:lang w:val="bg-BG" w:eastAsia="bg-BG"/>
              </w:rPr>
            </w:pPr>
            <w:r>
              <w:rPr>
                <w:b/>
                <w:sz w:val="28"/>
                <w:szCs w:val="28"/>
                <w:lang w:val="bg-BG" w:eastAsia="bg-BG"/>
              </w:rPr>
              <w:t>14</w:t>
            </w:r>
            <w:r w:rsidR="00883832" w:rsidRPr="00E358DE">
              <w:rPr>
                <w:b/>
                <w:sz w:val="28"/>
                <w:szCs w:val="28"/>
                <w:lang w:val="bg-BG" w:eastAsia="bg-BG"/>
              </w:rPr>
              <w:t>.</w:t>
            </w:r>
            <w:r w:rsidR="00F67B95">
              <w:rPr>
                <w:b/>
                <w:sz w:val="28"/>
                <w:szCs w:val="28"/>
                <w:lang w:val="bg-BG" w:eastAsia="bg-BG"/>
              </w:rPr>
              <w:t>15</w:t>
            </w:r>
            <w:r>
              <w:rPr>
                <w:b/>
                <w:sz w:val="28"/>
                <w:szCs w:val="28"/>
                <w:lang w:val="bg-BG" w:eastAsia="bg-BG"/>
              </w:rPr>
              <w:t>-15</w:t>
            </w:r>
            <w:r w:rsidR="00C839E2">
              <w:rPr>
                <w:b/>
                <w:sz w:val="28"/>
                <w:szCs w:val="28"/>
                <w:lang w:val="bg-BG" w:eastAsia="bg-BG"/>
              </w:rPr>
              <w:t>.3</w:t>
            </w:r>
            <w:r w:rsidR="006672D6" w:rsidRPr="00E358DE">
              <w:rPr>
                <w:b/>
                <w:sz w:val="28"/>
                <w:szCs w:val="28"/>
                <w:lang w:val="bg-BG" w:eastAsia="bg-BG"/>
              </w:rPr>
              <w:t>0</w:t>
            </w:r>
            <w:r w:rsidR="00CE105D" w:rsidRPr="00E358DE">
              <w:rPr>
                <w:b/>
                <w:sz w:val="28"/>
                <w:szCs w:val="28"/>
                <w:lang w:val="bg-BG" w:eastAsia="bg-BG"/>
              </w:rPr>
              <w:t xml:space="preserve"> ч</w:t>
            </w:r>
          </w:p>
        </w:tc>
        <w:tc>
          <w:tcPr>
            <w:tcW w:w="8363" w:type="dxa"/>
            <w:shd w:val="clear" w:color="auto" w:fill="auto"/>
          </w:tcPr>
          <w:p w14:paraId="601E9A9F" w14:textId="77777777" w:rsidR="00EE1AE4" w:rsidRPr="00EE1AE4" w:rsidRDefault="00EE1AE4" w:rsidP="00EE1AE4">
            <w:pPr>
              <w:rPr>
                <w:b/>
                <w:sz w:val="28"/>
                <w:szCs w:val="28"/>
                <w:lang w:val="bg-BG" w:eastAsia="bg-BG"/>
              </w:rPr>
            </w:pPr>
            <w:r w:rsidRPr="00EE1AE4">
              <w:rPr>
                <w:b/>
                <w:sz w:val="28"/>
                <w:szCs w:val="28"/>
                <w:lang w:val="bg-BG" w:eastAsia="bg-BG"/>
              </w:rPr>
              <w:t>Предложения и искания на основните членове на КНСБ в бюджетния сектор по проекта на Бюджет 2023</w:t>
            </w:r>
          </w:p>
          <w:p w14:paraId="111EB1F6" w14:textId="77777777" w:rsidR="00C839E2" w:rsidRPr="00E358DE" w:rsidRDefault="00EE1AE4" w:rsidP="00EE1AE4">
            <w:pPr>
              <w:rPr>
                <w:sz w:val="28"/>
                <w:szCs w:val="28"/>
                <w:lang w:val="bg-BG" w:eastAsia="bg-BG"/>
              </w:rPr>
            </w:pPr>
            <w:r w:rsidRPr="00EE1AE4">
              <w:rPr>
                <w:sz w:val="28"/>
                <w:szCs w:val="28"/>
                <w:lang w:val="bg-BG" w:eastAsia="bg-BG"/>
              </w:rPr>
              <w:t>Модератор: Любослав Костов</w:t>
            </w:r>
          </w:p>
        </w:tc>
      </w:tr>
      <w:tr w:rsidR="001A52BD" w:rsidRPr="001A52BD" w14:paraId="74B9AED4" w14:textId="77777777" w:rsidTr="00667BF5">
        <w:trPr>
          <w:trHeight w:val="660"/>
        </w:trPr>
        <w:tc>
          <w:tcPr>
            <w:tcW w:w="1951" w:type="dxa"/>
            <w:shd w:val="clear" w:color="auto" w:fill="auto"/>
          </w:tcPr>
          <w:p w14:paraId="01FDE601" w14:textId="77777777" w:rsidR="00CE105D" w:rsidRPr="007D1BA9" w:rsidRDefault="00EE1AE4" w:rsidP="00C839E2">
            <w:pPr>
              <w:rPr>
                <w:b/>
                <w:sz w:val="28"/>
                <w:szCs w:val="28"/>
                <w:lang w:val="bg-BG" w:eastAsia="bg-BG"/>
              </w:rPr>
            </w:pPr>
            <w:r w:rsidRPr="007D1BA9">
              <w:rPr>
                <w:b/>
                <w:sz w:val="28"/>
                <w:szCs w:val="28"/>
                <w:lang w:val="bg-BG" w:eastAsia="bg-BG"/>
              </w:rPr>
              <w:t>15</w:t>
            </w:r>
            <w:r w:rsidR="00C839E2" w:rsidRPr="007D1BA9">
              <w:rPr>
                <w:b/>
                <w:sz w:val="28"/>
                <w:szCs w:val="28"/>
                <w:lang w:val="bg-BG" w:eastAsia="bg-BG"/>
              </w:rPr>
              <w:t>,30</w:t>
            </w:r>
            <w:r w:rsidR="007D1BA9">
              <w:rPr>
                <w:b/>
                <w:sz w:val="28"/>
                <w:szCs w:val="28"/>
                <w:lang w:val="bg-BG" w:eastAsia="bg-BG"/>
              </w:rPr>
              <w:t>-</w:t>
            </w:r>
            <w:r w:rsidR="006672D6" w:rsidRPr="007D1BA9">
              <w:rPr>
                <w:b/>
                <w:sz w:val="28"/>
                <w:szCs w:val="28"/>
                <w:lang w:val="bg-BG" w:eastAsia="bg-BG"/>
              </w:rPr>
              <w:t>1</w:t>
            </w:r>
            <w:r w:rsidRPr="007D1BA9">
              <w:rPr>
                <w:b/>
                <w:sz w:val="28"/>
                <w:szCs w:val="28"/>
                <w:lang w:val="bg-BG" w:eastAsia="bg-BG"/>
              </w:rPr>
              <w:t>6</w:t>
            </w:r>
            <w:r w:rsidR="00F628B8">
              <w:rPr>
                <w:b/>
                <w:sz w:val="28"/>
                <w:szCs w:val="28"/>
                <w:lang w:val="bg-BG" w:eastAsia="bg-BG"/>
              </w:rPr>
              <w:t>.00</w:t>
            </w:r>
            <w:r w:rsidR="006672D6" w:rsidRPr="007D1BA9">
              <w:rPr>
                <w:b/>
                <w:sz w:val="28"/>
                <w:szCs w:val="28"/>
                <w:lang w:val="bg-BG" w:eastAsia="bg-BG"/>
              </w:rPr>
              <w:t xml:space="preserve"> ч</w:t>
            </w:r>
          </w:p>
        </w:tc>
        <w:tc>
          <w:tcPr>
            <w:tcW w:w="8363" w:type="dxa"/>
            <w:shd w:val="clear" w:color="auto" w:fill="auto"/>
          </w:tcPr>
          <w:p w14:paraId="046D6B4A" w14:textId="77777777" w:rsidR="006672D6" w:rsidRPr="00E358DE" w:rsidRDefault="00C839E2" w:rsidP="006672D6">
            <w:pPr>
              <w:rPr>
                <w:sz w:val="28"/>
                <w:szCs w:val="28"/>
                <w:lang w:val="bg-BG" w:eastAsia="bg-BG"/>
              </w:rPr>
            </w:pPr>
            <w:r>
              <w:rPr>
                <w:sz w:val="28"/>
                <w:szCs w:val="28"/>
                <w:lang w:val="bg-BG" w:eastAsia="bg-BG"/>
              </w:rPr>
              <w:t>Кафе пауза</w:t>
            </w:r>
            <w:r w:rsidR="006672D6" w:rsidRPr="00E358DE">
              <w:rPr>
                <w:sz w:val="28"/>
                <w:szCs w:val="28"/>
                <w:lang w:val="bg-BG" w:eastAsia="bg-BG"/>
              </w:rPr>
              <w:t xml:space="preserve"> </w:t>
            </w:r>
          </w:p>
        </w:tc>
      </w:tr>
      <w:tr w:rsidR="001A52BD" w:rsidRPr="001A52BD" w14:paraId="0AB8910A" w14:textId="77777777" w:rsidTr="00532DA7">
        <w:trPr>
          <w:trHeight w:val="297"/>
        </w:trPr>
        <w:tc>
          <w:tcPr>
            <w:tcW w:w="1951" w:type="dxa"/>
            <w:shd w:val="clear" w:color="auto" w:fill="auto"/>
          </w:tcPr>
          <w:p w14:paraId="1274EDA6" w14:textId="77777777" w:rsidR="00333487" w:rsidRPr="00333487" w:rsidRDefault="00333487" w:rsidP="007D1BA9">
            <w:pPr>
              <w:rPr>
                <w:b/>
                <w:sz w:val="28"/>
                <w:szCs w:val="28"/>
                <w:lang w:val="bg-BG" w:eastAsia="bg-BG"/>
              </w:rPr>
            </w:pPr>
            <w:r>
              <w:rPr>
                <w:b/>
                <w:sz w:val="28"/>
                <w:szCs w:val="28"/>
                <w:lang w:val="en-US" w:eastAsia="bg-BG"/>
              </w:rPr>
              <w:t xml:space="preserve">III </w:t>
            </w:r>
            <w:r>
              <w:rPr>
                <w:b/>
                <w:sz w:val="28"/>
                <w:szCs w:val="28"/>
                <w:lang w:val="bg-BG" w:eastAsia="bg-BG"/>
              </w:rPr>
              <w:t>панел</w:t>
            </w:r>
          </w:p>
          <w:p w14:paraId="2ACDC090" w14:textId="77777777" w:rsidR="00CE105D" w:rsidRPr="007D1BA9" w:rsidRDefault="00EE1AE4" w:rsidP="007D1BA9">
            <w:pPr>
              <w:rPr>
                <w:b/>
                <w:sz w:val="28"/>
                <w:szCs w:val="28"/>
                <w:lang w:val="bg-BG" w:eastAsia="bg-BG"/>
              </w:rPr>
            </w:pPr>
            <w:r w:rsidRPr="007D1BA9">
              <w:rPr>
                <w:b/>
                <w:sz w:val="28"/>
                <w:szCs w:val="28"/>
                <w:lang w:val="bg-BG" w:eastAsia="bg-BG"/>
              </w:rPr>
              <w:t>16</w:t>
            </w:r>
            <w:r w:rsidR="007D1BA9">
              <w:rPr>
                <w:b/>
                <w:sz w:val="28"/>
                <w:szCs w:val="28"/>
                <w:lang w:val="bg-BG" w:eastAsia="bg-BG"/>
              </w:rPr>
              <w:t>.00-</w:t>
            </w:r>
            <w:r w:rsidRPr="007D1BA9">
              <w:rPr>
                <w:b/>
                <w:sz w:val="28"/>
                <w:szCs w:val="28"/>
                <w:lang w:val="bg-BG" w:eastAsia="bg-BG"/>
              </w:rPr>
              <w:t>17.3</w:t>
            </w:r>
            <w:r w:rsidR="00284AD4" w:rsidRPr="007D1BA9">
              <w:rPr>
                <w:b/>
                <w:sz w:val="28"/>
                <w:szCs w:val="28"/>
                <w:lang w:val="bg-BG" w:eastAsia="bg-BG"/>
              </w:rPr>
              <w:t>0</w:t>
            </w:r>
            <w:r w:rsidR="006C7092" w:rsidRPr="007D1BA9">
              <w:rPr>
                <w:b/>
                <w:sz w:val="28"/>
                <w:szCs w:val="28"/>
                <w:lang w:val="bg-BG" w:eastAsia="bg-BG"/>
              </w:rPr>
              <w:t xml:space="preserve"> ч </w:t>
            </w:r>
          </w:p>
        </w:tc>
        <w:tc>
          <w:tcPr>
            <w:tcW w:w="8363" w:type="dxa"/>
            <w:shd w:val="clear" w:color="auto" w:fill="auto"/>
          </w:tcPr>
          <w:p w14:paraId="32612430" w14:textId="77777777" w:rsidR="00EE1AE4" w:rsidRPr="00EE1AE4" w:rsidRDefault="00EE1AE4" w:rsidP="00EE1AE4">
            <w:pPr>
              <w:rPr>
                <w:b/>
                <w:sz w:val="28"/>
                <w:szCs w:val="28"/>
                <w:lang w:val="bg-BG" w:eastAsia="bg-BG"/>
              </w:rPr>
            </w:pPr>
            <w:r w:rsidRPr="00EE1AE4">
              <w:rPr>
                <w:b/>
                <w:sz w:val="28"/>
                <w:szCs w:val="28"/>
                <w:lang w:val="bg-BG" w:eastAsia="bg-BG"/>
              </w:rPr>
              <w:t>Годишен доклад на КНСБ за нарушенията, свързани с упражняване правото на труд в България</w:t>
            </w:r>
          </w:p>
          <w:p w14:paraId="53B6110A" w14:textId="77777777" w:rsidR="00CE105D" w:rsidRPr="00E358DE" w:rsidRDefault="00EE1AE4" w:rsidP="00EE1AE4">
            <w:pPr>
              <w:rPr>
                <w:sz w:val="28"/>
                <w:szCs w:val="28"/>
                <w:lang w:val="bg-BG" w:eastAsia="bg-BG"/>
              </w:rPr>
            </w:pPr>
            <w:r w:rsidRPr="00EE1AE4">
              <w:rPr>
                <w:sz w:val="28"/>
                <w:szCs w:val="28"/>
                <w:lang w:val="bg-BG" w:eastAsia="bg-BG"/>
              </w:rPr>
              <w:t>Представят: Пламен Димитров, Тодор Капитанов, Огнян Атанасов</w:t>
            </w:r>
          </w:p>
        </w:tc>
      </w:tr>
      <w:tr w:rsidR="001A52BD" w:rsidRPr="001A52BD" w14:paraId="0799908F" w14:textId="77777777" w:rsidTr="000540BB">
        <w:trPr>
          <w:trHeight w:val="335"/>
        </w:trPr>
        <w:tc>
          <w:tcPr>
            <w:tcW w:w="1951" w:type="dxa"/>
            <w:shd w:val="clear" w:color="auto" w:fill="auto"/>
          </w:tcPr>
          <w:p w14:paraId="65A0EF64" w14:textId="77777777" w:rsidR="006B6036" w:rsidRPr="00E358DE" w:rsidRDefault="007D1BA9" w:rsidP="002A6706">
            <w:pPr>
              <w:tabs>
                <w:tab w:val="right" w:pos="1735"/>
              </w:tabs>
              <w:rPr>
                <w:b/>
                <w:sz w:val="28"/>
                <w:szCs w:val="28"/>
                <w:lang w:val="bg-BG" w:eastAsia="bg-BG"/>
              </w:rPr>
            </w:pPr>
            <w:r>
              <w:rPr>
                <w:b/>
                <w:sz w:val="28"/>
                <w:szCs w:val="28"/>
                <w:lang w:val="bg-BG" w:eastAsia="bg-BG"/>
              </w:rPr>
              <w:t>17,30-18.00 ч</w:t>
            </w:r>
            <w:r w:rsidR="002A6706">
              <w:rPr>
                <w:b/>
                <w:sz w:val="28"/>
                <w:szCs w:val="28"/>
                <w:lang w:val="bg-BG" w:eastAsia="bg-BG"/>
              </w:rPr>
              <w:tab/>
            </w:r>
          </w:p>
        </w:tc>
        <w:tc>
          <w:tcPr>
            <w:tcW w:w="8363" w:type="dxa"/>
            <w:shd w:val="clear" w:color="auto" w:fill="auto"/>
          </w:tcPr>
          <w:p w14:paraId="6A0CC976" w14:textId="77777777" w:rsidR="006B6036" w:rsidRPr="00E358DE" w:rsidRDefault="007D1BA9" w:rsidP="00EE1AE4">
            <w:pPr>
              <w:rPr>
                <w:rFonts w:ascii="Verdana" w:hAnsi="Verdana"/>
                <w:sz w:val="28"/>
                <w:szCs w:val="28"/>
                <w:lang w:val="bg-BG" w:eastAsia="bg-BG"/>
              </w:rPr>
            </w:pPr>
            <w:r>
              <w:rPr>
                <w:sz w:val="28"/>
                <w:szCs w:val="28"/>
                <w:lang w:val="bg-BG" w:eastAsia="bg-BG"/>
              </w:rPr>
              <w:t>Дискусия, въпроси от журналистите</w:t>
            </w:r>
          </w:p>
        </w:tc>
      </w:tr>
      <w:tr w:rsidR="007D1BA9" w:rsidRPr="00E358DE" w14:paraId="38654FD7" w14:textId="77777777" w:rsidTr="00F77988">
        <w:trPr>
          <w:trHeight w:val="335"/>
        </w:trPr>
        <w:tc>
          <w:tcPr>
            <w:tcW w:w="1951" w:type="dxa"/>
            <w:shd w:val="clear" w:color="auto" w:fill="auto"/>
          </w:tcPr>
          <w:p w14:paraId="294B6583" w14:textId="77777777" w:rsidR="007D1BA9" w:rsidRPr="00E358DE" w:rsidRDefault="007D1BA9" w:rsidP="00F77988">
            <w:pPr>
              <w:tabs>
                <w:tab w:val="right" w:pos="1735"/>
              </w:tabs>
              <w:rPr>
                <w:b/>
                <w:sz w:val="28"/>
                <w:szCs w:val="28"/>
                <w:lang w:val="bg-BG" w:eastAsia="bg-BG"/>
              </w:rPr>
            </w:pPr>
            <w:r>
              <w:rPr>
                <w:b/>
                <w:sz w:val="28"/>
                <w:szCs w:val="28"/>
                <w:lang w:val="bg-BG" w:eastAsia="bg-BG"/>
              </w:rPr>
              <w:t>18.00</w:t>
            </w:r>
            <w:r w:rsidRPr="00E358DE">
              <w:rPr>
                <w:b/>
                <w:sz w:val="28"/>
                <w:szCs w:val="28"/>
                <w:lang w:val="bg-BG" w:eastAsia="bg-BG"/>
              </w:rPr>
              <w:t xml:space="preserve"> </w:t>
            </w:r>
            <w:r>
              <w:rPr>
                <w:b/>
                <w:sz w:val="28"/>
                <w:szCs w:val="28"/>
                <w:lang w:val="bg-BG" w:eastAsia="bg-BG"/>
              </w:rPr>
              <w:t>ч</w:t>
            </w:r>
            <w:r>
              <w:rPr>
                <w:b/>
                <w:sz w:val="28"/>
                <w:szCs w:val="28"/>
                <w:lang w:val="bg-BG" w:eastAsia="bg-BG"/>
              </w:rPr>
              <w:tab/>
            </w:r>
          </w:p>
        </w:tc>
        <w:tc>
          <w:tcPr>
            <w:tcW w:w="8363" w:type="dxa"/>
            <w:shd w:val="clear" w:color="auto" w:fill="auto"/>
          </w:tcPr>
          <w:p w14:paraId="4C8228D5" w14:textId="77777777" w:rsidR="007D1BA9" w:rsidRPr="00E358DE" w:rsidRDefault="007D1BA9" w:rsidP="00F77988">
            <w:pPr>
              <w:rPr>
                <w:rFonts w:ascii="Verdana" w:hAnsi="Verdana"/>
                <w:sz w:val="28"/>
                <w:szCs w:val="28"/>
                <w:lang w:val="bg-BG" w:eastAsia="bg-BG"/>
              </w:rPr>
            </w:pPr>
            <w:r>
              <w:rPr>
                <w:sz w:val="28"/>
                <w:szCs w:val="28"/>
                <w:lang w:val="bg-BG" w:eastAsia="bg-BG"/>
              </w:rPr>
              <w:t>В</w:t>
            </w:r>
            <w:r>
              <w:rPr>
                <w:bCs/>
                <w:sz w:val="28"/>
                <w:szCs w:val="28"/>
                <w:lang w:val="bg-BG"/>
              </w:rPr>
              <w:t>ечеря</w:t>
            </w:r>
          </w:p>
        </w:tc>
      </w:tr>
    </w:tbl>
    <w:p w14:paraId="21B4CA7E" w14:textId="77777777" w:rsidR="00CE105D" w:rsidRDefault="00CE105D" w:rsidP="00203376">
      <w:pPr>
        <w:rPr>
          <w:lang w:val="bg-BG" w:eastAsia="bg-BG"/>
        </w:rPr>
      </w:pPr>
    </w:p>
    <w:p w14:paraId="2FC90004" w14:textId="77777777" w:rsidR="00331B17" w:rsidRPr="00331B17" w:rsidRDefault="00331B17" w:rsidP="00AB77E4">
      <w:pPr>
        <w:pStyle w:val="ListParagraph"/>
        <w:rPr>
          <w:lang w:val="bg-BG" w:eastAsia="bg-BG"/>
        </w:rPr>
      </w:pPr>
    </w:p>
    <w:sectPr w:rsidR="00331B17" w:rsidRPr="00331B17" w:rsidSect="001D192A">
      <w:footerReference w:type="even" r:id="rId8"/>
      <w:footerReference w:type="default" r:id="rId9"/>
      <w:headerReference w:type="first" r:id="rId10"/>
      <w:pgSz w:w="11906" w:h="16838" w:code="9"/>
      <w:pgMar w:top="1418" w:right="1134" w:bottom="284" w:left="1134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DF88B3" w14:textId="77777777" w:rsidR="00DE6B03" w:rsidRDefault="00DE6B03">
      <w:r>
        <w:separator/>
      </w:r>
    </w:p>
  </w:endnote>
  <w:endnote w:type="continuationSeparator" w:id="0">
    <w:p w14:paraId="1259D6B4" w14:textId="77777777" w:rsidR="00DE6B03" w:rsidRDefault="00DE6B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utiger 45 Light">
    <w:altName w:val="Arial"/>
    <w:charset w:val="00"/>
    <w:family w:val="swiss"/>
    <w:pitch w:val="variable"/>
    <w:sig w:usb0="80000027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1828D" w14:textId="77777777" w:rsidR="00183FC2" w:rsidRDefault="00183FC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13A21CE" w14:textId="77777777" w:rsidR="00183FC2" w:rsidRDefault="00183F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4B88A" w14:textId="77777777" w:rsidR="00183FC2" w:rsidRPr="00390226" w:rsidRDefault="00183FC2">
    <w:pPr>
      <w:pStyle w:val="Footer"/>
      <w:framePr w:wrap="around" w:vAnchor="text" w:hAnchor="margin" w:xAlign="center" w:y="1"/>
      <w:rPr>
        <w:rStyle w:val="PageNumber"/>
        <w:rFonts w:ascii="Tahoma" w:hAnsi="Tahoma" w:cs="Tahoma"/>
      </w:rPr>
    </w:pPr>
    <w:r w:rsidRPr="00390226">
      <w:rPr>
        <w:rStyle w:val="PageNumber"/>
        <w:rFonts w:ascii="Tahoma" w:hAnsi="Tahoma" w:cs="Tahoma"/>
      </w:rPr>
      <w:fldChar w:fldCharType="begin"/>
    </w:r>
    <w:r w:rsidRPr="00390226">
      <w:rPr>
        <w:rStyle w:val="PageNumber"/>
        <w:rFonts w:ascii="Tahoma" w:hAnsi="Tahoma" w:cs="Tahoma"/>
      </w:rPr>
      <w:instrText xml:space="preserve">PAGE  </w:instrText>
    </w:r>
    <w:r w:rsidRPr="00390226">
      <w:rPr>
        <w:rStyle w:val="PageNumber"/>
        <w:rFonts w:ascii="Tahoma" w:hAnsi="Tahoma" w:cs="Tahoma"/>
      </w:rPr>
      <w:fldChar w:fldCharType="separate"/>
    </w:r>
    <w:r w:rsidR="00EE1AE4">
      <w:rPr>
        <w:rStyle w:val="PageNumber"/>
        <w:rFonts w:ascii="Tahoma" w:hAnsi="Tahoma" w:cs="Tahoma"/>
        <w:noProof/>
      </w:rPr>
      <w:t>2</w:t>
    </w:r>
    <w:r w:rsidRPr="00390226">
      <w:rPr>
        <w:rStyle w:val="PageNumber"/>
        <w:rFonts w:ascii="Tahoma" w:hAnsi="Tahoma" w:cs="Tahoma"/>
      </w:rPr>
      <w:fldChar w:fldCharType="end"/>
    </w:r>
  </w:p>
  <w:p w14:paraId="725840CD" w14:textId="77777777" w:rsidR="00183FC2" w:rsidRDefault="00183F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BFB47" w14:textId="77777777" w:rsidR="00DE6B03" w:rsidRDefault="00DE6B03">
      <w:r>
        <w:separator/>
      </w:r>
    </w:p>
  </w:footnote>
  <w:footnote w:type="continuationSeparator" w:id="0">
    <w:p w14:paraId="56EFAA40" w14:textId="77777777" w:rsidR="00DE6B03" w:rsidRDefault="00DE6B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DAA04" w14:textId="77777777" w:rsidR="00611543" w:rsidRPr="00AF3C94" w:rsidRDefault="00731C2C" w:rsidP="005902E0">
    <w:pPr>
      <w:pStyle w:val="Header"/>
      <w:spacing w:after="360" w:line="240" w:lineRule="auto"/>
      <w:jc w:val="center"/>
      <w:rPr>
        <w:lang w:val="en-US"/>
      </w:rPr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745191D9" wp14:editId="7855260B">
          <wp:simplePos x="0" y="0"/>
          <wp:positionH relativeFrom="column">
            <wp:posOffset>-158115</wp:posOffset>
          </wp:positionH>
          <wp:positionV relativeFrom="paragraph">
            <wp:posOffset>-412115</wp:posOffset>
          </wp:positionV>
          <wp:extent cx="1543050" cy="1381125"/>
          <wp:effectExtent l="0" t="0" r="0" b="9525"/>
          <wp:wrapNone/>
          <wp:docPr id="5" name="Picture 2" descr="Logo-KNSB-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-KNSB-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3050" cy="1381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7216" behindDoc="0" locked="0" layoutInCell="1" allowOverlap="1" wp14:anchorId="75A169B5" wp14:editId="4C612C61">
          <wp:simplePos x="0" y="0"/>
          <wp:positionH relativeFrom="column">
            <wp:posOffset>4785360</wp:posOffset>
          </wp:positionH>
          <wp:positionV relativeFrom="paragraph">
            <wp:posOffset>-183515</wp:posOffset>
          </wp:positionV>
          <wp:extent cx="1428750" cy="800100"/>
          <wp:effectExtent l="0" t="0" r="0" b="0"/>
          <wp:wrapSquare wrapText="bothSides"/>
          <wp:docPr id="1" name="Picture 1" descr="FES Logo 15mm NE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ES Logo 15mm NEU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1.25pt;height:11.25pt" o:bullet="t">
        <v:imagedata r:id="rId1" o:title="mso93E9"/>
      </v:shape>
    </w:pict>
  </w:numPicBullet>
  <w:abstractNum w:abstractNumId="0" w15:restartNumberingAfterBreak="0">
    <w:nsid w:val="0928785C"/>
    <w:multiLevelType w:val="hybridMultilevel"/>
    <w:tmpl w:val="795E98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7B21ED"/>
    <w:multiLevelType w:val="hybridMultilevel"/>
    <w:tmpl w:val="29BA5344"/>
    <w:lvl w:ilvl="0" w:tplc="0218A494">
      <w:start w:val="9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32D25"/>
    <w:multiLevelType w:val="multilevel"/>
    <w:tmpl w:val="4156DEE4"/>
    <w:lvl w:ilvl="0">
      <w:start w:val="19"/>
      <w:numFmt w:val="decimal"/>
      <w:lvlText w:val="%1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1">
      <w:start w:val="30"/>
      <w:numFmt w:val="decimal"/>
      <w:lvlText w:val="%1.%2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3" w15:restartNumberingAfterBreak="0">
    <w:nsid w:val="385E24C6"/>
    <w:multiLevelType w:val="hybridMultilevel"/>
    <w:tmpl w:val="512688D8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DFE6CB1"/>
    <w:multiLevelType w:val="hybridMultilevel"/>
    <w:tmpl w:val="2E7460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0950D0"/>
    <w:multiLevelType w:val="hybridMultilevel"/>
    <w:tmpl w:val="E78211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FBB7780"/>
    <w:multiLevelType w:val="hybridMultilevel"/>
    <w:tmpl w:val="6C08DCF6"/>
    <w:lvl w:ilvl="0" w:tplc="0402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725014"/>
    <w:multiLevelType w:val="hybridMultilevel"/>
    <w:tmpl w:val="910261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5BB3306"/>
    <w:multiLevelType w:val="hybridMultilevel"/>
    <w:tmpl w:val="0EBA34CE"/>
    <w:lvl w:ilvl="0" w:tplc="424A70A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631665"/>
    <w:multiLevelType w:val="hybridMultilevel"/>
    <w:tmpl w:val="844E3D70"/>
    <w:lvl w:ilvl="0" w:tplc="A1C21D6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99723239">
    <w:abstractNumId w:val="2"/>
  </w:num>
  <w:num w:numId="2" w16cid:durableId="288174336">
    <w:abstractNumId w:val="9"/>
  </w:num>
  <w:num w:numId="3" w16cid:durableId="1166895114">
    <w:abstractNumId w:val="8"/>
  </w:num>
  <w:num w:numId="4" w16cid:durableId="1530874841">
    <w:abstractNumId w:val="0"/>
  </w:num>
  <w:num w:numId="5" w16cid:durableId="459298720">
    <w:abstractNumId w:val="5"/>
  </w:num>
  <w:num w:numId="6" w16cid:durableId="633104444">
    <w:abstractNumId w:val="7"/>
  </w:num>
  <w:num w:numId="7" w16cid:durableId="416286661">
    <w:abstractNumId w:val="6"/>
  </w:num>
  <w:num w:numId="8" w16cid:durableId="469791611">
    <w:abstractNumId w:val="3"/>
  </w:num>
  <w:num w:numId="9" w16cid:durableId="1407071334">
    <w:abstractNumId w:val="1"/>
  </w:num>
  <w:num w:numId="10" w16cid:durableId="12152416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TQyNLI0Nzc0MzFR0lEKTi0uzszPAykwrgUA8thZpCwAAAA="/>
  </w:docVars>
  <w:rsids>
    <w:rsidRoot w:val="00C14310"/>
    <w:rsid w:val="000023CE"/>
    <w:rsid w:val="000051CB"/>
    <w:rsid w:val="0000588E"/>
    <w:rsid w:val="00014D6B"/>
    <w:rsid w:val="0001510F"/>
    <w:rsid w:val="000171EE"/>
    <w:rsid w:val="00022CE0"/>
    <w:rsid w:val="000276E4"/>
    <w:rsid w:val="00027A86"/>
    <w:rsid w:val="00027C0B"/>
    <w:rsid w:val="000348B6"/>
    <w:rsid w:val="000423AE"/>
    <w:rsid w:val="00042964"/>
    <w:rsid w:val="0004326B"/>
    <w:rsid w:val="00044E74"/>
    <w:rsid w:val="000479ED"/>
    <w:rsid w:val="000526C7"/>
    <w:rsid w:val="00052BBC"/>
    <w:rsid w:val="00052C6A"/>
    <w:rsid w:val="00054076"/>
    <w:rsid w:val="000540BB"/>
    <w:rsid w:val="000548DE"/>
    <w:rsid w:val="000553E2"/>
    <w:rsid w:val="00055C39"/>
    <w:rsid w:val="00056244"/>
    <w:rsid w:val="00061BA2"/>
    <w:rsid w:val="0006359B"/>
    <w:rsid w:val="000636D2"/>
    <w:rsid w:val="00064A45"/>
    <w:rsid w:val="00064AC2"/>
    <w:rsid w:val="00067715"/>
    <w:rsid w:val="00071631"/>
    <w:rsid w:val="0007290F"/>
    <w:rsid w:val="00073AC8"/>
    <w:rsid w:val="000749F2"/>
    <w:rsid w:val="0008248F"/>
    <w:rsid w:val="0009150C"/>
    <w:rsid w:val="000937CD"/>
    <w:rsid w:val="000942F7"/>
    <w:rsid w:val="00095DB2"/>
    <w:rsid w:val="000A0961"/>
    <w:rsid w:val="000A65F1"/>
    <w:rsid w:val="000A73BC"/>
    <w:rsid w:val="000B13A5"/>
    <w:rsid w:val="000B4604"/>
    <w:rsid w:val="000B4941"/>
    <w:rsid w:val="000B67A4"/>
    <w:rsid w:val="000B68F7"/>
    <w:rsid w:val="000B786B"/>
    <w:rsid w:val="000B7A4C"/>
    <w:rsid w:val="000C07F9"/>
    <w:rsid w:val="000D2065"/>
    <w:rsid w:val="000D3427"/>
    <w:rsid w:val="000D37D9"/>
    <w:rsid w:val="000E084F"/>
    <w:rsid w:val="000E544C"/>
    <w:rsid w:val="000E786F"/>
    <w:rsid w:val="000F03D8"/>
    <w:rsid w:val="000F104D"/>
    <w:rsid w:val="000F392A"/>
    <w:rsid w:val="000F3A81"/>
    <w:rsid w:val="000F722B"/>
    <w:rsid w:val="0010039C"/>
    <w:rsid w:val="00105079"/>
    <w:rsid w:val="001060DD"/>
    <w:rsid w:val="001066A4"/>
    <w:rsid w:val="0010736E"/>
    <w:rsid w:val="00110D51"/>
    <w:rsid w:val="00111105"/>
    <w:rsid w:val="0011170B"/>
    <w:rsid w:val="00112269"/>
    <w:rsid w:val="001124D4"/>
    <w:rsid w:val="001133EB"/>
    <w:rsid w:val="0011760B"/>
    <w:rsid w:val="00123DA6"/>
    <w:rsid w:val="00125F1B"/>
    <w:rsid w:val="001261AC"/>
    <w:rsid w:val="00127FDF"/>
    <w:rsid w:val="00131927"/>
    <w:rsid w:val="00144728"/>
    <w:rsid w:val="00145544"/>
    <w:rsid w:val="00145AD6"/>
    <w:rsid w:val="00145EFB"/>
    <w:rsid w:val="00147C11"/>
    <w:rsid w:val="00150EE9"/>
    <w:rsid w:val="001527AF"/>
    <w:rsid w:val="00155BA3"/>
    <w:rsid w:val="001570E2"/>
    <w:rsid w:val="00157CEA"/>
    <w:rsid w:val="00160C15"/>
    <w:rsid w:val="00162930"/>
    <w:rsid w:val="00165345"/>
    <w:rsid w:val="0016570A"/>
    <w:rsid w:val="00165ABC"/>
    <w:rsid w:val="001669FA"/>
    <w:rsid w:val="001723A3"/>
    <w:rsid w:val="00172984"/>
    <w:rsid w:val="00173855"/>
    <w:rsid w:val="00174A13"/>
    <w:rsid w:val="00175EC1"/>
    <w:rsid w:val="00176660"/>
    <w:rsid w:val="0017736E"/>
    <w:rsid w:val="00177CCD"/>
    <w:rsid w:val="0018156E"/>
    <w:rsid w:val="001828CF"/>
    <w:rsid w:val="00182E4F"/>
    <w:rsid w:val="00183FC2"/>
    <w:rsid w:val="001847F2"/>
    <w:rsid w:val="00186529"/>
    <w:rsid w:val="001872B4"/>
    <w:rsid w:val="00192282"/>
    <w:rsid w:val="001924F0"/>
    <w:rsid w:val="001A22C0"/>
    <w:rsid w:val="001A52BD"/>
    <w:rsid w:val="001A5864"/>
    <w:rsid w:val="001A74E3"/>
    <w:rsid w:val="001B01BC"/>
    <w:rsid w:val="001B2BE9"/>
    <w:rsid w:val="001B4B6C"/>
    <w:rsid w:val="001B5DF7"/>
    <w:rsid w:val="001B6B56"/>
    <w:rsid w:val="001B7329"/>
    <w:rsid w:val="001C1ADF"/>
    <w:rsid w:val="001C20F0"/>
    <w:rsid w:val="001C2BBA"/>
    <w:rsid w:val="001C5284"/>
    <w:rsid w:val="001C5E87"/>
    <w:rsid w:val="001C6E0C"/>
    <w:rsid w:val="001C717A"/>
    <w:rsid w:val="001D17CB"/>
    <w:rsid w:val="001D192A"/>
    <w:rsid w:val="001D2A8D"/>
    <w:rsid w:val="001D5D98"/>
    <w:rsid w:val="001E4AAA"/>
    <w:rsid w:val="001E75F0"/>
    <w:rsid w:val="001F0613"/>
    <w:rsid w:val="001F10E6"/>
    <w:rsid w:val="001F1FBA"/>
    <w:rsid w:val="001F28DF"/>
    <w:rsid w:val="001F706A"/>
    <w:rsid w:val="002020C8"/>
    <w:rsid w:val="00203376"/>
    <w:rsid w:val="00203780"/>
    <w:rsid w:val="002040AA"/>
    <w:rsid w:val="0020597E"/>
    <w:rsid w:val="0020721A"/>
    <w:rsid w:val="002114AC"/>
    <w:rsid w:val="00212287"/>
    <w:rsid w:val="00212864"/>
    <w:rsid w:val="00212A76"/>
    <w:rsid w:val="00215F47"/>
    <w:rsid w:val="00215FD3"/>
    <w:rsid w:val="002163B7"/>
    <w:rsid w:val="002177A7"/>
    <w:rsid w:val="00231963"/>
    <w:rsid w:val="0023224D"/>
    <w:rsid w:val="0023401C"/>
    <w:rsid w:val="00235356"/>
    <w:rsid w:val="00237A70"/>
    <w:rsid w:val="0024471F"/>
    <w:rsid w:val="00245919"/>
    <w:rsid w:val="00251393"/>
    <w:rsid w:val="00252619"/>
    <w:rsid w:val="00254141"/>
    <w:rsid w:val="00256DF1"/>
    <w:rsid w:val="002600DE"/>
    <w:rsid w:val="002700BD"/>
    <w:rsid w:val="0027013E"/>
    <w:rsid w:val="00273903"/>
    <w:rsid w:val="00273A1E"/>
    <w:rsid w:val="00274379"/>
    <w:rsid w:val="00274CD7"/>
    <w:rsid w:val="002774B3"/>
    <w:rsid w:val="00281E43"/>
    <w:rsid w:val="002833B4"/>
    <w:rsid w:val="00284AD4"/>
    <w:rsid w:val="002877FE"/>
    <w:rsid w:val="00290410"/>
    <w:rsid w:val="00291D6B"/>
    <w:rsid w:val="0029348E"/>
    <w:rsid w:val="00296C48"/>
    <w:rsid w:val="002A6706"/>
    <w:rsid w:val="002A7108"/>
    <w:rsid w:val="002A7681"/>
    <w:rsid w:val="002B0B63"/>
    <w:rsid w:val="002B6251"/>
    <w:rsid w:val="002B7A61"/>
    <w:rsid w:val="002C2BF3"/>
    <w:rsid w:val="002C347D"/>
    <w:rsid w:val="002C3EFE"/>
    <w:rsid w:val="002C416B"/>
    <w:rsid w:val="002C5931"/>
    <w:rsid w:val="002D16AF"/>
    <w:rsid w:val="002D1F29"/>
    <w:rsid w:val="002D35BB"/>
    <w:rsid w:val="002D445E"/>
    <w:rsid w:val="002D6ECF"/>
    <w:rsid w:val="002D6F06"/>
    <w:rsid w:val="002D784F"/>
    <w:rsid w:val="002E135D"/>
    <w:rsid w:val="002E5D08"/>
    <w:rsid w:val="002E5FB7"/>
    <w:rsid w:val="002E778D"/>
    <w:rsid w:val="002E7E81"/>
    <w:rsid w:val="002F23EE"/>
    <w:rsid w:val="002F4E3B"/>
    <w:rsid w:val="002F5B3E"/>
    <w:rsid w:val="00302510"/>
    <w:rsid w:val="00303A71"/>
    <w:rsid w:val="003065A8"/>
    <w:rsid w:val="00307326"/>
    <w:rsid w:val="00312201"/>
    <w:rsid w:val="00314743"/>
    <w:rsid w:val="0031539D"/>
    <w:rsid w:val="00315CAB"/>
    <w:rsid w:val="003166E0"/>
    <w:rsid w:val="00320C5D"/>
    <w:rsid w:val="0032302D"/>
    <w:rsid w:val="00323713"/>
    <w:rsid w:val="00324049"/>
    <w:rsid w:val="00324D1E"/>
    <w:rsid w:val="00326EE9"/>
    <w:rsid w:val="00327272"/>
    <w:rsid w:val="00331B17"/>
    <w:rsid w:val="003324AC"/>
    <w:rsid w:val="00333487"/>
    <w:rsid w:val="003357A0"/>
    <w:rsid w:val="00336F19"/>
    <w:rsid w:val="00342E4F"/>
    <w:rsid w:val="00345973"/>
    <w:rsid w:val="003466CC"/>
    <w:rsid w:val="003501F9"/>
    <w:rsid w:val="00353661"/>
    <w:rsid w:val="0035414B"/>
    <w:rsid w:val="003544B5"/>
    <w:rsid w:val="003601F8"/>
    <w:rsid w:val="00362FD2"/>
    <w:rsid w:val="003636E0"/>
    <w:rsid w:val="0036566C"/>
    <w:rsid w:val="003674F6"/>
    <w:rsid w:val="00367668"/>
    <w:rsid w:val="003701A0"/>
    <w:rsid w:val="00370356"/>
    <w:rsid w:val="00376341"/>
    <w:rsid w:val="0038157F"/>
    <w:rsid w:val="003859CA"/>
    <w:rsid w:val="00385D7E"/>
    <w:rsid w:val="00387021"/>
    <w:rsid w:val="0039019B"/>
    <w:rsid w:val="00390226"/>
    <w:rsid w:val="0039099B"/>
    <w:rsid w:val="00391F53"/>
    <w:rsid w:val="00392C37"/>
    <w:rsid w:val="00394363"/>
    <w:rsid w:val="00395284"/>
    <w:rsid w:val="00396850"/>
    <w:rsid w:val="00396B54"/>
    <w:rsid w:val="003A09AD"/>
    <w:rsid w:val="003A55EA"/>
    <w:rsid w:val="003A5BBC"/>
    <w:rsid w:val="003A5FA7"/>
    <w:rsid w:val="003A6064"/>
    <w:rsid w:val="003A6870"/>
    <w:rsid w:val="003B0809"/>
    <w:rsid w:val="003B26C1"/>
    <w:rsid w:val="003B55F8"/>
    <w:rsid w:val="003B6819"/>
    <w:rsid w:val="003B74DB"/>
    <w:rsid w:val="003B7761"/>
    <w:rsid w:val="003C274E"/>
    <w:rsid w:val="003C4BD3"/>
    <w:rsid w:val="003C5CE3"/>
    <w:rsid w:val="003D21DC"/>
    <w:rsid w:val="003D2593"/>
    <w:rsid w:val="003D3014"/>
    <w:rsid w:val="003D3F55"/>
    <w:rsid w:val="003D667B"/>
    <w:rsid w:val="003D7656"/>
    <w:rsid w:val="003D7C62"/>
    <w:rsid w:val="003E086C"/>
    <w:rsid w:val="003E0A6F"/>
    <w:rsid w:val="003E2929"/>
    <w:rsid w:val="003E301E"/>
    <w:rsid w:val="003E3187"/>
    <w:rsid w:val="003E55EB"/>
    <w:rsid w:val="003E65F6"/>
    <w:rsid w:val="003F38D7"/>
    <w:rsid w:val="003F3F7D"/>
    <w:rsid w:val="003F439F"/>
    <w:rsid w:val="003F446D"/>
    <w:rsid w:val="003F5C93"/>
    <w:rsid w:val="00402D3A"/>
    <w:rsid w:val="00404086"/>
    <w:rsid w:val="004063C5"/>
    <w:rsid w:val="004068EA"/>
    <w:rsid w:val="00410599"/>
    <w:rsid w:val="00411C8A"/>
    <w:rsid w:val="00413E42"/>
    <w:rsid w:val="004147A9"/>
    <w:rsid w:val="0041651F"/>
    <w:rsid w:val="00416817"/>
    <w:rsid w:val="004171C5"/>
    <w:rsid w:val="00417F05"/>
    <w:rsid w:val="0042074F"/>
    <w:rsid w:val="00424F0F"/>
    <w:rsid w:val="00427CE7"/>
    <w:rsid w:val="004356C2"/>
    <w:rsid w:val="00436EFF"/>
    <w:rsid w:val="00437E01"/>
    <w:rsid w:val="0044034C"/>
    <w:rsid w:val="004436AB"/>
    <w:rsid w:val="00447B23"/>
    <w:rsid w:val="00447B4F"/>
    <w:rsid w:val="004519F2"/>
    <w:rsid w:val="00452C7B"/>
    <w:rsid w:val="00453B11"/>
    <w:rsid w:val="00456EBF"/>
    <w:rsid w:val="00461C1C"/>
    <w:rsid w:val="004657DC"/>
    <w:rsid w:val="00466092"/>
    <w:rsid w:val="004665A1"/>
    <w:rsid w:val="00472C81"/>
    <w:rsid w:val="0047307F"/>
    <w:rsid w:val="00473C06"/>
    <w:rsid w:val="004764C8"/>
    <w:rsid w:val="004801C7"/>
    <w:rsid w:val="004815F2"/>
    <w:rsid w:val="00485ADB"/>
    <w:rsid w:val="00486635"/>
    <w:rsid w:val="00490F34"/>
    <w:rsid w:val="00491F60"/>
    <w:rsid w:val="00496707"/>
    <w:rsid w:val="00496DBE"/>
    <w:rsid w:val="004A0A89"/>
    <w:rsid w:val="004A1A29"/>
    <w:rsid w:val="004A584C"/>
    <w:rsid w:val="004A6880"/>
    <w:rsid w:val="004B217A"/>
    <w:rsid w:val="004B2DF6"/>
    <w:rsid w:val="004B345F"/>
    <w:rsid w:val="004B59FA"/>
    <w:rsid w:val="004B66E9"/>
    <w:rsid w:val="004C18EB"/>
    <w:rsid w:val="004C2DF9"/>
    <w:rsid w:val="004C3E62"/>
    <w:rsid w:val="004C74B2"/>
    <w:rsid w:val="004D105F"/>
    <w:rsid w:val="004D21A6"/>
    <w:rsid w:val="004D2AB8"/>
    <w:rsid w:val="004D52C8"/>
    <w:rsid w:val="004D6292"/>
    <w:rsid w:val="004D6F3F"/>
    <w:rsid w:val="004D7D0D"/>
    <w:rsid w:val="004E0A58"/>
    <w:rsid w:val="004E0EB6"/>
    <w:rsid w:val="004E15DF"/>
    <w:rsid w:val="004E1F38"/>
    <w:rsid w:val="004E436B"/>
    <w:rsid w:val="004E4F8A"/>
    <w:rsid w:val="004E523B"/>
    <w:rsid w:val="004E6476"/>
    <w:rsid w:val="004E750C"/>
    <w:rsid w:val="004E7A37"/>
    <w:rsid w:val="004E7A84"/>
    <w:rsid w:val="004F0BF7"/>
    <w:rsid w:val="004F3C76"/>
    <w:rsid w:val="004F6715"/>
    <w:rsid w:val="004F707B"/>
    <w:rsid w:val="004F76EA"/>
    <w:rsid w:val="0050453F"/>
    <w:rsid w:val="00504737"/>
    <w:rsid w:val="005053F7"/>
    <w:rsid w:val="00507E77"/>
    <w:rsid w:val="005127C2"/>
    <w:rsid w:val="00512D97"/>
    <w:rsid w:val="0051579C"/>
    <w:rsid w:val="00515DF4"/>
    <w:rsid w:val="00520B72"/>
    <w:rsid w:val="00521102"/>
    <w:rsid w:val="005212EC"/>
    <w:rsid w:val="0052304F"/>
    <w:rsid w:val="005233C2"/>
    <w:rsid w:val="00525B77"/>
    <w:rsid w:val="00526834"/>
    <w:rsid w:val="00530185"/>
    <w:rsid w:val="00531981"/>
    <w:rsid w:val="00532DA7"/>
    <w:rsid w:val="00534F6D"/>
    <w:rsid w:val="00535DFD"/>
    <w:rsid w:val="00540EBB"/>
    <w:rsid w:val="00540EE3"/>
    <w:rsid w:val="00546F1C"/>
    <w:rsid w:val="005470F6"/>
    <w:rsid w:val="005479AF"/>
    <w:rsid w:val="00551379"/>
    <w:rsid w:val="00555F57"/>
    <w:rsid w:val="00556D94"/>
    <w:rsid w:val="00556E15"/>
    <w:rsid w:val="005576A7"/>
    <w:rsid w:val="00560374"/>
    <w:rsid w:val="00565AAF"/>
    <w:rsid w:val="00565EF4"/>
    <w:rsid w:val="00567317"/>
    <w:rsid w:val="00570ADF"/>
    <w:rsid w:val="00572524"/>
    <w:rsid w:val="00573674"/>
    <w:rsid w:val="005831D5"/>
    <w:rsid w:val="00583868"/>
    <w:rsid w:val="005848BA"/>
    <w:rsid w:val="0058533D"/>
    <w:rsid w:val="0058539A"/>
    <w:rsid w:val="00586579"/>
    <w:rsid w:val="0058718F"/>
    <w:rsid w:val="005902E0"/>
    <w:rsid w:val="005907FD"/>
    <w:rsid w:val="005914C7"/>
    <w:rsid w:val="00594DB3"/>
    <w:rsid w:val="005A5BEE"/>
    <w:rsid w:val="005A5FF8"/>
    <w:rsid w:val="005A770B"/>
    <w:rsid w:val="005B09F7"/>
    <w:rsid w:val="005B4A33"/>
    <w:rsid w:val="005B5909"/>
    <w:rsid w:val="005B77D9"/>
    <w:rsid w:val="005C0445"/>
    <w:rsid w:val="005C381E"/>
    <w:rsid w:val="005C4F22"/>
    <w:rsid w:val="005C58A0"/>
    <w:rsid w:val="005D28C9"/>
    <w:rsid w:val="005D738C"/>
    <w:rsid w:val="005E1FF5"/>
    <w:rsid w:val="005E57E7"/>
    <w:rsid w:val="005F054E"/>
    <w:rsid w:val="005F0BCA"/>
    <w:rsid w:val="005F3CCB"/>
    <w:rsid w:val="005F43E6"/>
    <w:rsid w:val="00601862"/>
    <w:rsid w:val="00602BE3"/>
    <w:rsid w:val="0060409F"/>
    <w:rsid w:val="00605E1A"/>
    <w:rsid w:val="006065F0"/>
    <w:rsid w:val="00606601"/>
    <w:rsid w:val="006067AF"/>
    <w:rsid w:val="0060718A"/>
    <w:rsid w:val="00607C7F"/>
    <w:rsid w:val="00611543"/>
    <w:rsid w:val="006116BA"/>
    <w:rsid w:val="00614CA9"/>
    <w:rsid w:val="0061602A"/>
    <w:rsid w:val="006237B8"/>
    <w:rsid w:val="006249F6"/>
    <w:rsid w:val="0062646F"/>
    <w:rsid w:val="00632E25"/>
    <w:rsid w:val="00635DE4"/>
    <w:rsid w:val="0063780F"/>
    <w:rsid w:val="00643D88"/>
    <w:rsid w:val="0064457C"/>
    <w:rsid w:val="0064536F"/>
    <w:rsid w:val="00647275"/>
    <w:rsid w:val="00647BC3"/>
    <w:rsid w:val="00651C6B"/>
    <w:rsid w:val="00655158"/>
    <w:rsid w:val="00657A61"/>
    <w:rsid w:val="00661CAF"/>
    <w:rsid w:val="006672D6"/>
    <w:rsid w:val="00667BF5"/>
    <w:rsid w:val="00671807"/>
    <w:rsid w:val="00673336"/>
    <w:rsid w:val="00674617"/>
    <w:rsid w:val="00677768"/>
    <w:rsid w:val="00677EDA"/>
    <w:rsid w:val="006800A6"/>
    <w:rsid w:val="006812E2"/>
    <w:rsid w:val="006818D5"/>
    <w:rsid w:val="00682328"/>
    <w:rsid w:val="0068637C"/>
    <w:rsid w:val="006864AA"/>
    <w:rsid w:val="00686929"/>
    <w:rsid w:val="0069321D"/>
    <w:rsid w:val="0069356E"/>
    <w:rsid w:val="00694608"/>
    <w:rsid w:val="00694CA9"/>
    <w:rsid w:val="006972C7"/>
    <w:rsid w:val="00697BB0"/>
    <w:rsid w:val="006A2C55"/>
    <w:rsid w:val="006A449A"/>
    <w:rsid w:val="006A50B8"/>
    <w:rsid w:val="006A6427"/>
    <w:rsid w:val="006B247C"/>
    <w:rsid w:val="006B5677"/>
    <w:rsid w:val="006B6036"/>
    <w:rsid w:val="006B6FFA"/>
    <w:rsid w:val="006C1198"/>
    <w:rsid w:val="006C37F9"/>
    <w:rsid w:val="006C4E18"/>
    <w:rsid w:val="006C7092"/>
    <w:rsid w:val="006C736A"/>
    <w:rsid w:val="006C7593"/>
    <w:rsid w:val="006C7D00"/>
    <w:rsid w:val="006D2100"/>
    <w:rsid w:val="006D275B"/>
    <w:rsid w:val="006D2E05"/>
    <w:rsid w:val="006D5310"/>
    <w:rsid w:val="006D60A4"/>
    <w:rsid w:val="006D6C1D"/>
    <w:rsid w:val="006D6FAE"/>
    <w:rsid w:val="006E0986"/>
    <w:rsid w:val="006E244D"/>
    <w:rsid w:val="006E2F6F"/>
    <w:rsid w:val="006E3396"/>
    <w:rsid w:val="006E3F00"/>
    <w:rsid w:val="006E47CC"/>
    <w:rsid w:val="006E4947"/>
    <w:rsid w:val="006E4C0D"/>
    <w:rsid w:val="006E5368"/>
    <w:rsid w:val="006E76A6"/>
    <w:rsid w:val="006E78E8"/>
    <w:rsid w:val="006F11AA"/>
    <w:rsid w:val="006F2CC2"/>
    <w:rsid w:val="006F3C45"/>
    <w:rsid w:val="006F570A"/>
    <w:rsid w:val="006F598C"/>
    <w:rsid w:val="006F6E5B"/>
    <w:rsid w:val="006F7A25"/>
    <w:rsid w:val="006F7DBF"/>
    <w:rsid w:val="00700A1F"/>
    <w:rsid w:val="00701A36"/>
    <w:rsid w:val="00702C69"/>
    <w:rsid w:val="007030F8"/>
    <w:rsid w:val="0070703F"/>
    <w:rsid w:val="00707F23"/>
    <w:rsid w:val="00710115"/>
    <w:rsid w:val="00710249"/>
    <w:rsid w:val="00713326"/>
    <w:rsid w:val="00714595"/>
    <w:rsid w:val="00714EAF"/>
    <w:rsid w:val="00714FF5"/>
    <w:rsid w:val="00716777"/>
    <w:rsid w:val="007174E6"/>
    <w:rsid w:val="0071784E"/>
    <w:rsid w:val="00720CB5"/>
    <w:rsid w:val="00722A57"/>
    <w:rsid w:val="00722E53"/>
    <w:rsid w:val="00723CB2"/>
    <w:rsid w:val="007243DB"/>
    <w:rsid w:val="00727261"/>
    <w:rsid w:val="00731C2C"/>
    <w:rsid w:val="007337AA"/>
    <w:rsid w:val="00735205"/>
    <w:rsid w:val="00741113"/>
    <w:rsid w:val="007412B4"/>
    <w:rsid w:val="00741AC1"/>
    <w:rsid w:val="00742083"/>
    <w:rsid w:val="0074548C"/>
    <w:rsid w:val="0074617E"/>
    <w:rsid w:val="007463D2"/>
    <w:rsid w:val="0075030F"/>
    <w:rsid w:val="007533AF"/>
    <w:rsid w:val="007559F8"/>
    <w:rsid w:val="00756355"/>
    <w:rsid w:val="0076058B"/>
    <w:rsid w:val="00763D02"/>
    <w:rsid w:val="007649FB"/>
    <w:rsid w:val="0076570A"/>
    <w:rsid w:val="00771CC5"/>
    <w:rsid w:val="00772961"/>
    <w:rsid w:val="00775055"/>
    <w:rsid w:val="0077707D"/>
    <w:rsid w:val="0078064E"/>
    <w:rsid w:val="00782DD0"/>
    <w:rsid w:val="007840AC"/>
    <w:rsid w:val="00784C98"/>
    <w:rsid w:val="00785132"/>
    <w:rsid w:val="007871FC"/>
    <w:rsid w:val="00787548"/>
    <w:rsid w:val="007903A6"/>
    <w:rsid w:val="00790716"/>
    <w:rsid w:val="0079156F"/>
    <w:rsid w:val="0079163F"/>
    <w:rsid w:val="00791E1D"/>
    <w:rsid w:val="0079483C"/>
    <w:rsid w:val="007950B8"/>
    <w:rsid w:val="007953E7"/>
    <w:rsid w:val="00795800"/>
    <w:rsid w:val="0079587A"/>
    <w:rsid w:val="007A623A"/>
    <w:rsid w:val="007A7552"/>
    <w:rsid w:val="007B0A45"/>
    <w:rsid w:val="007B2DD8"/>
    <w:rsid w:val="007B4C1C"/>
    <w:rsid w:val="007B51D6"/>
    <w:rsid w:val="007B7BCE"/>
    <w:rsid w:val="007C3A02"/>
    <w:rsid w:val="007C616A"/>
    <w:rsid w:val="007D1950"/>
    <w:rsid w:val="007D1BA9"/>
    <w:rsid w:val="007D461C"/>
    <w:rsid w:val="007D78FE"/>
    <w:rsid w:val="007D7E3C"/>
    <w:rsid w:val="007E08A1"/>
    <w:rsid w:val="007E2562"/>
    <w:rsid w:val="007E4030"/>
    <w:rsid w:val="007E4618"/>
    <w:rsid w:val="007E5AD7"/>
    <w:rsid w:val="007E67D8"/>
    <w:rsid w:val="007F1357"/>
    <w:rsid w:val="007F26B2"/>
    <w:rsid w:val="007F2EDF"/>
    <w:rsid w:val="007F7BD1"/>
    <w:rsid w:val="0080175C"/>
    <w:rsid w:val="00805D86"/>
    <w:rsid w:val="00813698"/>
    <w:rsid w:val="008150E0"/>
    <w:rsid w:val="00817677"/>
    <w:rsid w:val="00817C8D"/>
    <w:rsid w:val="00821959"/>
    <w:rsid w:val="0082249E"/>
    <w:rsid w:val="00823477"/>
    <w:rsid w:val="00823B53"/>
    <w:rsid w:val="00825872"/>
    <w:rsid w:val="00825D92"/>
    <w:rsid w:val="00827E6A"/>
    <w:rsid w:val="008305E5"/>
    <w:rsid w:val="00831057"/>
    <w:rsid w:val="00834374"/>
    <w:rsid w:val="008400D6"/>
    <w:rsid w:val="00843E30"/>
    <w:rsid w:val="00844BB9"/>
    <w:rsid w:val="00850885"/>
    <w:rsid w:val="00851806"/>
    <w:rsid w:val="00857560"/>
    <w:rsid w:val="00861104"/>
    <w:rsid w:val="00861EB1"/>
    <w:rsid w:val="0086309C"/>
    <w:rsid w:val="00863596"/>
    <w:rsid w:val="0086440F"/>
    <w:rsid w:val="00865E1C"/>
    <w:rsid w:val="008667D0"/>
    <w:rsid w:val="00870600"/>
    <w:rsid w:val="00870F12"/>
    <w:rsid w:val="00873EA4"/>
    <w:rsid w:val="008741C2"/>
    <w:rsid w:val="00874F6D"/>
    <w:rsid w:val="008769B7"/>
    <w:rsid w:val="008811EE"/>
    <w:rsid w:val="0088344C"/>
    <w:rsid w:val="00883832"/>
    <w:rsid w:val="00885A03"/>
    <w:rsid w:val="00886969"/>
    <w:rsid w:val="00887835"/>
    <w:rsid w:val="00887F29"/>
    <w:rsid w:val="0089133E"/>
    <w:rsid w:val="00892EA5"/>
    <w:rsid w:val="00893B4E"/>
    <w:rsid w:val="00894D78"/>
    <w:rsid w:val="008972A2"/>
    <w:rsid w:val="008A08E6"/>
    <w:rsid w:val="008A1CD4"/>
    <w:rsid w:val="008A23D3"/>
    <w:rsid w:val="008A28BC"/>
    <w:rsid w:val="008A3792"/>
    <w:rsid w:val="008A62BD"/>
    <w:rsid w:val="008A7901"/>
    <w:rsid w:val="008B4824"/>
    <w:rsid w:val="008B5F13"/>
    <w:rsid w:val="008B6DBF"/>
    <w:rsid w:val="008C04D1"/>
    <w:rsid w:val="008C073A"/>
    <w:rsid w:val="008C0A50"/>
    <w:rsid w:val="008C2298"/>
    <w:rsid w:val="008C45FF"/>
    <w:rsid w:val="008C6F31"/>
    <w:rsid w:val="008C7878"/>
    <w:rsid w:val="008D0D90"/>
    <w:rsid w:val="008D11C1"/>
    <w:rsid w:val="008D13E0"/>
    <w:rsid w:val="008D6E04"/>
    <w:rsid w:val="008E5824"/>
    <w:rsid w:val="008E58B6"/>
    <w:rsid w:val="008E613A"/>
    <w:rsid w:val="008E613F"/>
    <w:rsid w:val="008F27DE"/>
    <w:rsid w:val="008F3D3F"/>
    <w:rsid w:val="008F4664"/>
    <w:rsid w:val="009032F0"/>
    <w:rsid w:val="0090443E"/>
    <w:rsid w:val="00904D04"/>
    <w:rsid w:val="00906B23"/>
    <w:rsid w:val="0091068C"/>
    <w:rsid w:val="0091152A"/>
    <w:rsid w:val="00911877"/>
    <w:rsid w:val="00912188"/>
    <w:rsid w:val="009122C9"/>
    <w:rsid w:val="00914687"/>
    <w:rsid w:val="00914891"/>
    <w:rsid w:val="00920D0C"/>
    <w:rsid w:val="0092217C"/>
    <w:rsid w:val="00923561"/>
    <w:rsid w:val="0092572B"/>
    <w:rsid w:val="00930C34"/>
    <w:rsid w:val="00932D05"/>
    <w:rsid w:val="009339BB"/>
    <w:rsid w:val="009340CB"/>
    <w:rsid w:val="00934441"/>
    <w:rsid w:val="00936085"/>
    <w:rsid w:val="009415F4"/>
    <w:rsid w:val="0094247A"/>
    <w:rsid w:val="009430F9"/>
    <w:rsid w:val="0094430D"/>
    <w:rsid w:val="009453FE"/>
    <w:rsid w:val="009466DF"/>
    <w:rsid w:val="00950000"/>
    <w:rsid w:val="009510A1"/>
    <w:rsid w:val="00952216"/>
    <w:rsid w:val="00952E01"/>
    <w:rsid w:val="00956AD5"/>
    <w:rsid w:val="00956FF6"/>
    <w:rsid w:val="009608B5"/>
    <w:rsid w:val="00960FD6"/>
    <w:rsid w:val="00962C62"/>
    <w:rsid w:val="00964DC7"/>
    <w:rsid w:val="00970392"/>
    <w:rsid w:val="0097421E"/>
    <w:rsid w:val="009809FE"/>
    <w:rsid w:val="00982BCA"/>
    <w:rsid w:val="00985F51"/>
    <w:rsid w:val="009862C7"/>
    <w:rsid w:val="009920B1"/>
    <w:rsid w:val="00992B61"/>
    <w:rsid w:val="009962A8"/>
    <w:rsid w:val="00996B7C"/>
    <w:rsid w:val="00997FC0"/>
    <w:rsid w:val="009A21A6"/>
    <w:rsid w:val="009A2D9B"/>
    <w:rsid w:val="009A5C14"/>
    <w:rsid w:val="009A615B"/>
    <w:rsid w:val="009A6CBB"/>
    <w:rsid w:val="009B6AD8"/>
    <w:rsid w:val="009C4632"/>
    <w:rsid w:val="009C4F7C"/>
    <w:rsid w:val="009C5DF0"/>
    <w:rsid w:val="009C6096"/>
    <w:rsid w:val="009C6843"/>
    <w:rsid w:val="009D07D0"/>
    <w:rsid w:val="009D34A5"/>
    <w:rsid w:val="009D6192"/>
    <w:rsid w:val="009D6D47"/>
    <w:rsid w:val="009E0BD0"/>
    <w:rsid w:val="009E3B7D"/>
    <w:rsid w:val="009E68D5"/>
    <w:rsid w:val="009F600B"/>
    <w:rsid w:val="009F6C51"/>
    <w:rsid w:val="00A00F99"/>
    <w:rsid w:val="00A06FF3"/>
    <w:rsid w:val="00A117E8"/>
    <w:rsid w:val="00A118A0"/>
    <w:rsid w:val="00A172C5"/>
    <w:rsid w:val="00A24CFF"/>
    <w:rsid w:val="00A24D92"/>
    <w:rsid w:val="00A258D4"/>
    <w:rsid w:val="00A267FA"/>
    <w:rsid w:val="00A27A43"/>
    <w:rsid w:val="00A31C8B"/>
    <w:rsid w:val="00A32B7C"/>
    <w:rsid w:val="00A32F4C"/>
    <w:rsid w:val="00A35EB0"/>
    <w:rsid w:val="00A401BB"/>
    <w:rsid w:val="00A43931"/>
    <w:rsid w:val="00A463E6"/>
    <w:rsid w:val="00A50FAC"/>
    <w:rsid w:val="00A5330F"/>
    <w:rsid w:val="00A5543C"/>
    <w:rsid w:val="00A56503"/>
    <w:rsid w:val="00A6168C"/>
    <w:rsid w:val="00A70BA7"/>
    <w:rsid w:val="00A7151A"/>
    <w:rsid w:val="00A71D2D"/>
    <w:rsid w:val="00A73086"/>
    <w:rsid w:val="00A73C63"/>
    <w:rsid w:val="00A762C8"/>
    <w:rsid w:val="00A7663A"/>
    <w:rsid w:val="00A76B78"/>
    <w:rsid w:val="00A7711D"/>
    <w:rsid w:val="00A81EBA"/>
    <w:rsid w:val="00A83A18"/>
    <w:rsid w:val="00A83E8E"/>
    <w:rsid w:val="00A84C12"/>
    <w:rsid w:val="00A86A13"/>
    <w:rsid w:val="00A876EE"/>
    <w:rsid w:val="00A9010D"/>
    <w:rsid w:val="00A906DD"/>
    <w:rsid w:val="00A96E42"/>
    <w:rsid w:val="00AA02AB"/>
    <w:rsid w:val="00AA0C67"/>
    <w:rsid w:val="00AA37CA"/>
    <w:rsid w:val="00AA3A01"/>
    <w:rsid w:val="00AA5A51"/>
    <w:rsid w:val="00AA63DA"/>
    <w:rsid w:val="00AA72FB"/>
    <w:rsid w:val="00AA76D7"/>
    <w:rsid w:val="00AB089B"/>
    <w:rsid w:val="00AB5E7C"/>
    <w:rsid w:val="00AB77E4"/>
    <w:rsid w:val="00AC05E2"/>
    <w:rsid w:val="00AC36BC"/>
    <w:rsid w:val="00AC3D15"/>
    <w:rsid w:val="00AC58A4"/>
    <w:rsid w:val="00AC5A05"/>
    <w:rsid w:val="00AD0577"/>
    <w:rsid w:val="00AD2ED4"/>
    <w:rsid w:val="00AD4325"/>
    <w:rsid w:val="00AD6FD4"/>
    <w:rsid w:val="00AD7800"/>
    <w:rsid w:val="00AE0B9A"/>
    <w:rsid w:val="00AE17B5"/>
    <w:rsid w:val="00AE3E56"/>
    <w:rsid w:val="00AE4932"/>
    <w:rsid w:val="00AE5E8D"/>
    <w:rsid w:val="00AE69F6"/>
    <w:rsid w:val="00AE6E8B"/>
    <w:rsid w:val="00AE7E0F"/>
    <w:rsid w:val="00AF39F9"/>
    <w:rsid w:val="00AF3C94"/>
    <w:rsid w:val="00AF49F4"/>
    <w:rsid w:val="00AF4D12"/>
    <w:rsid w:val="00B01778"/>
    <w:rsid w:val="00B02765"/>
    <w:rsid w:val="00B03868"/>
    <w:rsid w:val="00B06119"/>
    <w:rsid w:val="00B07108"/>
    <w:rsid w:val="00B07646"/>
    <w:rsid w:val="00B11019"/>
    <w:rsid w:val="00B112A9"/>
    <w:rsid w:val="00B124B9"/>
    <w:rsid w:val="00B13058"/>
    <w:rsid w:val="00B14112"/>
    <w:rsid w:val="00B170BB"/>
    <w:rsid w:val="00B17525"/>
    <w:rsid w:val="00B2396C"/>
    <w:rsid w:val="00B23C4D"/>
    <w:rsid w:val="00B24EAE"/>
    <w:rsid w:val="00B255A5"/>
    <w:rsid w:val="00B25628"/>
    <w:rsid w:val="00B256C5"/>
    <w:rsid w:val="00B25DA9"/>
    <w:rsid w:val="00B27870"/>
    <w:rsid w:val="00B30333"/>
    <w:rsid w:val="00B32C9C"/>
    <w:rsid w:val="00B3422A"/>
    <w:rsid w:val="00B346F6"/>
    <w:rsid w:val="00B43CA6"/>
    <w:rsid w:val="00B44BC2"/>
    <w:rsid w:val="00B452AE"/>
    <w:rsid w:val="00B4692A"/>
    <w:rsid w:val="00B46A88"/>
    <w:rsid w:val="00B46D84"/>
    <w:rsid w:val="00B51FB7"/>
    <w:rsid w:val="00B532CA"/>
    <w:rsid w:val="00B54304"/>
    <w:rsid w:val="00B5560C"/>
    <w:rsid w:val="00B56D4E"/>
    <w:rsid w:val="00B6341D"/>
    <w:rsid w:val="00B64AC9"/>
    <w:rsid w:val="00B67654"/>
    <w:rsid w:val="00B677D3"/>
    <w:rsid w:val="00B76369"/>
    <w:rsid w:val="00B82BC0"/>
    <w:rsid w:val="00B841BB"/>
    <w:rsid w:val="00B84BA2"/>
    <w:rsid w:val="00B923C1"/>
    <w:rsid w:val="00B926D7"/>
    <w:rsid w:val="00B93733"/>
    <w:rsid w:val="00B93E12"/>
    <w:rsid w:val="00B94EEC"/>
    <w:rsid w:val="00B9750F"/>
    <w:rsid w:val="00BA095A"/>
    <w:rsid w:val="00BA18FB"/>
    <w:rsid w:val="00BA1973"/>
    <w:rsid w:val="00BA1C2C"/>
    <w:rsid w:val="00BA3123"/>
    <w:rsid w:val="00BA42A0"/>
    <w:rsid w:val="00BA4612"/>
    <w:rsid w:val="00BA6ECE"/>
    <w:rsid w:val="00BB1643"/>
    <w:rsid w:val="00BB1A63"/>
    <w:rsid w:val="00BB1AFE"/>
    <w:rsid w:val="00BB2D51"/>
    <w:rsid w:val="00BB3FF1"/>
    <w:rsid w:val="00BB4E1E"/>
    <w:rsid w:val="00BB60FB"/>
    <w:rsid w:val="00BC0C25"/>
    <w:rsid w:val="00BC0F9E"/>
    <w:rsid w:val="00BC21E1"/>
    <w:rsid w:val="00BC3964"/>
    <w:rsid w:val="00BC78D4"/>
    <w:rsid w:val="00BD1FB2"/>
    <w:rsid w:val="00BD2D7E"/>
    <w:rsid w:val="00BD7833"/>
    <w:rsid w:val="00BD7CDF"/>
    <w:rsid w:val="00BE2A07"/>
    <w:rsid w:val="00BE38F6"/>
    <w:rsid w:val="00BE4AD5"/>
    <w:rsid w:val="00BE61BF"/>
    <w:rsid w:val="00BE7163"/>
    <w:rsid w:val="00BF6A9A"/>
    <w:rsid w:val="00C01D45"/>
    <w:rsid w:val="00C026F2"/>
    <w:rsid w:val="00C04484"/>
    <w:rsid w:val="00C0562A"/>
    <w:rsid w:val="00C057C5"/>
    <w:rsid w:val="00C07642"/>
    <w:rsid w:val="00C11368"/>
    <w:rsid w:val="00C11480"/>
    <w:rsid w:val="00C11852"/>
    <w:rsid w:val="00C11BFF"/>
    <w:rsid w:val="00C12597"/>
    <w:rsid w:val="00C14310"/>
    <w:rsid w:val="00C1603A"/>
    <w:rsid w:val="00C21049"/>
    <w:rsid w:val="00C2329A"/>
    <w:rsid w:val="00C25B19"/>
    <w:rsid w:val="00C26D38"/>
    <w:rsid w:val="00C2763A"/>
    <w:rsid w:val="00C301CC"/>
    <w:rsid w:val="00C32932"/>
    <w:rsid w:val="00C32AA0"/>
    <w:rsid w:val="00C34A0E"/>
    <w:rsid w:val="00C35B3C"/>
    <w:rsid w:val="00C36E70"/>
    <w:rsid w:val="00C42134"/>
    <w:rsid w:val="00C45D9C"/>
    <w:rsid w:val="00C46DAB"/>
    <w:rsid w:val="00C51018"/>
    <w:rsid w:val="00C545C4"/>
    <w:rsid w:val="00C57C2B"/>
    <w:rsid w:val="00C60B61"/>
    <w:rsid w:val="00C644E6"/>
    <w:rsid w:val="00C670DA"/>
    <w:rsid w:val="00C67C5E"/>
    <w:rsid w:val="00C7061A"/>
    <w:rsid w:val="00C71507"/>
    <w:rsid w:val="00C755E6"/>
    <w:rsid w:val="00C75761"/>
    <w:rsid w:val="00C758D2"/>
    <w:rsid w:val="00C76DC4"/>
    <w:rsid w:val="00C810F7"/>
    <w:rsid w:val="00C817B6"/>
    <w:rsid w:val="00C839E2"/>
    <w:rsid w:val="00C841D4"/>
    <w:rsid w:val="00C8446F"/>
    <w:rsid w:val="00C84D1B"/>
    <w:rsid w:val="00C85AB2"/>
    <w:rsid w:val="00C8776E"/>
    <w:rsid w:val="00C87D83"/>
    <w:rsid w:val="00C916F8"/>
    <w:rsid w:val="00C94965"/>
    <w:rsid w:val="00C9589E"/>
    <w:rsid w:val="00C95B85"/>
    <w:rsid w:val="00C960F3"/>
    <w:rsid w:val="00CA0A30"/>
    <w:rsid w:val="00CA4FAD"/>
    <w:rsid w:val="00CA5C04"/>
    <w:rsid w:val="00CA6A18"/>
    <w:rsid w:val="00CA6D02"/>
    <w:rsid w:val="00CB2B0E"/>
    <w:rsid w:val="00CB3D81"/>
    <w:rsid w:val="00CB52C9"/>
    <w:rsid w:val="00CB54FC"/>
    <w:rsid w:val="00CB638C"/>
    <w:rsid w:val="00CC085E"/>
    <w:rsid w:val="00CC1245"/>
    <w:rsid w:val="00CC27F6"/>
    <w:rsid w:val="00CD541E"/>
    <w:rsid w:val="00CD70B2"/>
    <w:rsid w:val="00CD7A99"/>
    <w:rsid w:val="00CE0A82"/>
    <w:rsid w:val="00CE105D"/>
    <w:rsid w:val="00CE1542"/>
    <w:rsid w:val="00CE30FB"/>
    <w:rsid w:val="00CE5777"/>
    <w:rsid w:val="00CE6F1E"/>
    <w:rsid w:val="00CF1DB2"/>
    <w:rsid w:val="00CF344A"/>
    <w:rsid w:val="00CF47E6"/>
    <w:rsid w:val="00D005B3"/>
    <w:rsid w:val="00D037DA"/>
    <w:rsid w:val="00D04E6B"/>
    <w:rsid w:val="00D055EF"/>
    <w:rsid w:val="00D05BA5"/>
    <w:rsid w:val="00D0678C"/>
    <w:rsid w:val="00D06FE4"/>
    <w:rsid w:val="00D10FC9"/>
    <w:rsid w:val="00D11088"/>
    <w:rsid w:val="00D15072"/>
    <w:rsid w:val="00D152C4"/>
    <w:rsid w:val="00D15406"/>
    <w:rsid w:val="00D24A95"/>
    <w:rsid w:val="00D304A2"/>
    <w:rsid w:val="00D308CF"/>
    <w:rsid w:val="00D34D36"/>
    <w:rsid w:val="00D35FA5"/>
    <w:rsid w:val="00D37495"/>
    <w:rsid w:val="00D37717"/>
    <w:rsid w:val="00D41701"/>
    <w:rsid w:val="00D41C0A"/>
    <w:rsid w:val="00D432DE"/>
    <w:rsid w:val="00D43AED"/>
    <w:rsid w:val="00D46970"/>
    <w:rsid w:val="00D46B03"/>
    <w:rsid w:val="00D51D91"/>
    <w:rsid w:val="00D55CB3"/>
    <w:rsid w:val="00D567D3"/>
    <w:rsid w:val="00D57A6A"/>
    <w:rsid w:val="00D61614"/>
    <w:rsid w:val="00D63CEA"/>
    <w:rsid w:val="00D70F6E"/>
    <w:rsid w:val="00D71473"/>
    <w:rsid w:val="00D720AF"/>
    <w:rsid w:val="00D736EB"/>
    <w:rsid w:val="00D757B0"/>
    <w:rsid w:val="00D7705D"/>
    <w:rsid w:val="00D8008F"/>
    <w:rsid w:val="00D811A9"/>
    <w:rsid w:val="00D82B49"/>
    <w:rsid w:val="00D85339"/>
    <w:rsid w:val="00D927C6"/>
    <w:rsid w:val="00D9454A"/>
    <w:rsid w:val="00D94B86"/>
    <w:rsid w:val="00D9550B"/>
    <w:rsid w:val="00D95625"/>
    <w:rsid w:val="00D9646B"/>
    <w:rsid w:val="00D96B6D"/>
    <w:rsid w:val="00D96B8F"/>
    <w:rsid w:val="00DA0D5D"/>
    <w:rsid w:val="00DA2E2B"/>
    <w:rsid w:val="00DA4D9B"/>
    <w:rsid w:val="00DA64A5"/>
    <w:rsid w:val="00DB10A9"/>
    <w:rsid w:val="00DB1CF2"/>
    <w:rsid w:val="00DB2B50"/>
    <w:rsid w:val="00DB656C"/>
    <w:rsid w:val="00DB65B8"/>
    <w:rsid w:val="00DB7681"/>
    <w:rsid w:val="00DC2990"/>
    <w:rsid w:val="00DC332C"/>
    <w:rsid w:val="00DC6234"/>
    <w:rsid w:val="00DC71EE"/>
    <w:rsid w:val="00DC75CB"/>
    <w:rsid w:val="00DD0888"/>
    <w:rsid w:val="00DD176B"/>
    <w:rsid w:val="00DD1E72"/>
    <w:rsid w:val="00DD30BD"/>
    <w:rsid w:val="00DD36DF"/>
    <w:rsid w:val="00DD3E57"/>
    <w:rsid w:val="00DD4E35"/>
    <w:rsid w:val="00DD59E8"/>
    <w:rsid w:val="00DD61BB"/>
    <w:rsid w:val="00DD65E4"/>
    <w:rsid w:val="00DD70B3"/>
    <w:rsid w:val="00DD792B"/>
    <w:rsid w:val="00DE2CF8"/>
    <w:rsid w:val="00DE3354"/>
    <w:rsid w:val="00DE475E"/>
    <w:rsid w:val="00DE6B03"/>
    <w:rsid w:val="00DE7691"/>
    <w:rsid w:val="00DE76A8"/>
    <w:rsid w:val="00DF0AFD"/>
    <w:rsid w:val="00DF1612"/>
    <w:rsid w:val="00DF2429"/>
    <w:rsid w:val="00DF2873"/>
    <w:rsid w:val="00DF4CAD"/>
    <w:rsid w:val="00E01066"/>
    <w:rsid w:val="00E05C9F"/>
    <w:rsid w:val="00E06669"/>
    <w:rsid w:val="00E07E24"/>
    <w:rsid w:val="00E11103"/>
    <w:rsid w:val="00E13CBB"/>
    <w:rsid w:val="00E17B15"/>
    <w:rsid w:val="00E2018D"/>
    <w:rsid w:val="00E22926"/>
    <w:rsid w:val="00E25B8B"/>
    <w:rsid w:val="00E26D3B"/>
    <w:rsid w:val="00E30ADE"/>
    <w:rsid w:val="00E3161C"/>
    <w:rsid w:val="00E3439B"/>
    <w:rsid w:val="00E351C0"/>
    <w:rsid w:val="00E35766"/>
    <w:rsid w:val="00E358DE"/>
    <w:rsid w:val="00E37DB9"/>
    <w:rsid w:val="00E45347"/>
    <w:rsid w:val="00E511A2"/>
    <w:rsid w:val="00E52398"/>
    <w:rsid w:val="00E5428B"/>
    <w:rsid w:val="00E55FF7"/>
    <w:rsid w:val="00E56B08"/>
    <w:rsid w:val="00E600C6"/>
    <w:rsid w:val="00E61C83"/>
    <w:rsid w:val="00E61CDC"/>
    <w:rsid w:val="00E61E80"/>
    <w:rsid w:val="00E64F57"/>
    <w:rsid w:val="00E6502A"/>
    <w:rsid w:val="00E65210"/>
    <w:rsid w:val="00E6548B"/>
    <w:rsid w:val="00E66FB1"/>
    <w:rsid w:val="00E67E90"/>
    <w:rsid w:val="00E70D70"/>
    <w:rsid w:val="00E717B2"/>
    <w:rsid w:val="00E745B5"/>
    <w:rsid w:val="00E7488B"/>
    <w:rsid w:val="00E75D4E"/>
    <w:rsid w:val="00E80DDF"/>
    <w:rsid w:val="00E81741"/>
    <w:rsid w:val="00E8308F"/>
    <w:rsid w:val="00E831CA"/>
    <w:rsid w:val="00E8357C"/>
    <w:rsid w:val="00E837BC"/>
    <w:rsid w:val="00E83BBC"/>
    <w:rsid w:val="00E852EF"/>
    <w:rsid w:val="00E87185"/>
    <w:rsid w:val="00E94220"/>
    <w:rsid w:val="00E95D09"/>
    <w:rsid w:val="00E95F6C"/>
    <w:rsid w:val="00E967C8"/>
    <w:rsid w:val="00E974D8"/>
    <w:rsid w:val="00E97544"/>
    <w:rsid w:val="00EA4460"/>
    <w:rsid w:val="00EA64E0"/>
    <w:rsid w:val="00EA7B12"/>
    <w:rsid w:val="00EB1A4D"/>
    <w:rsid w:val="00EB6F18"/>
    <w:rsid w:val="00EC2BCB"/>
    <w:rsid w:val="00EC40DE"/>
    <w:rsid w:val="00ED1D75"/>
    <w:rsid w:val="00ED28DE"/>
    <w:rsid w:val="00ED4792"/>
    <w:rsid w:val="00EE0558"/>
    <w:rsid w:val="00EE16C3"/>
    <w:rsid w:val="00EE1AE4"/>
    <w:rsid w:val="00EE4850"/>
    <w:rsid w:val="00EE700E"/>
    <w:rsid w:val="00EE74C5"/>
    <w:rsid w:val="00EF1945"/>
    <w:rsid w:val="00EF4A4A"/>
    <w:rsid w:val="00EF7744"/>
    <w:rsid w:val="00F03D63"/>
    <w:rsid w:val="00F1199B"/>
    <w:rsid w:val="00F12661"/>
    <w:rsid w:val="00F12834"/>
    <w:rsid w:val="00F1289A"/>
    <w:rsid w:val="00F141E4"/>
    <w:rsid w:val="00F142BA"/>
    <w:rsid w:val="00F17CAE"/>
    <w:rsid w:val="00F2207F"/>
    <w:rsid w:val="00F22A7A"/>
    <w:rsid w:val="00F24C07"/>
    <w:rsid w:val="00F332F2"/>
    <w:rsid w:val="00F340F4"/>
    <w:rsid w:val="00F37135"/>
    <w:rsid w:val="00F40D37"/>
    <w:rsid w:val="00F414DB"/>
    <w:rsid w:val="00F449C7"/>
    <w:rsid w:val="00F4788A"/>
    <w:rsid w:val="00F524A0"/>
    <w:rsid w:val="00F5359B"/>
    <w:rsid w:val="00F55F7D"/>
    <w:rsid w:val="00F6149F"/>
    <w:rsid w:val="00F61ABA"/>
    <w:rsid w:val="00F6213F"/>
    <w:rsid w:val="00F628B8"/>
    <w:rsid w:val="00F67B95"/>
    <w:rsid w:val="00F67DCE"/>
    <w:rsid w:val="00F84B0C"/>
    <w:rsid w:val="00F864A9"/>
    <w:rsid w:val="00F93388"/>
    <w:rsid w:val="00F93626"/>
    <w:rsid w:val="00F97ED2"/>
    <w:rsid w:val="00FA1936"/>
    <w:rsid w:val="00FA37B4"/>
    <w:rsid w:val="00FA4E7E"/>
    <w:rsid w:val="00FA66C1"/>
    <w:rsid w:val="00FB1036"/>
    <w:rsid w:val="00FB1739"/>
    <w:rsid w:val="00FB4C2B"/>
    <w:rsid w:val="00FB5A27"/>
    <w:rsid w:val="00FB712F"/>
    <w:rsid w:val="00FB7B42"/>
    <w:rsid w:val="00FC029B"/>
    <w:rsid w:val="00FC0606"/>
    <w:rsid w:val="00FC13B0"/>
    <w:rsid w:val="00FC4164"/>
    <w:rsid w:val="00FC4813"/>
    <w:rsid w:val="00FC50C2"/>
    <w:rsid w:val="00FD6252"/>
    <w:rsid w:val="00FD79E9"/>
    <w:rsid w:val="00FE51D9"/>
    <w:rsid w:val="00FE67D5"/>
    <w:rsid w:val="00FF027E"/>
    <w:rsid w:val="00FF14FD"/>
    <w:rsid w:val="00FF2551"/>
    <w:rsid w:val="00FF5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B2C5F9"/>
  <w15:chartTrackingRefBased/>
  <w15:docId w15:val="{B9759B5D-ACE2-4977-AFE5-E9C742055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semiHidden="1" w:unhideWhenUsed="1" w:qFormat="1"/>
    <w:lsdException w:name="heading 5" w:lock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locked="1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Hyperlink" w:uiPriority="99"/>
    <w:lsdException w:name="Strong" w:locked="1" w:uiPriority="22" w:qFormat="1"/>
    <w:lsdException w:name="Emphasis" w:locked="1" w:uiPriority="20" w:qFormat="1"/>
    <w:lsdException w:name="Plain Text" w:locked="1" w:uiPriority="99"/>
    <w:lsdException w:name="Normal (Web)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14310"/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C14310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14310"/>
    <w:pPr>
      <w:keepNext/>
      <w:pBdr>
        <w:bottom w:val="single" w:sz="12" w:space="1" w:color="auto"/>
      </w:pBdr>
      <w:jc w:val="center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14310"/>
    <w:pPr>
      <w:keepNext/>
      <w:jc w:val="center"/>
      <w:outlineLvl w:val="2"/>
    </w:pPr>
    <w:rPr>
      <w:rFonts w:ascii="Cambria" w:hAnsi="Cambria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qFormat/>
    <w:rsid w:val="00C14310"/>
    <w:pPr>
      <w:keepNext/>
      <w:spacing w:before="120" w:after="120"/>
      <w:jc w:val="center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Pr>
      <w:rFonts w:ascii="Cambria" w:hAnsi="Cambria" w:cs="Times New Roman"/>
      <w:b/>
      <w:bCs/>
      <w:kern w:val="32"/>
      <w:sz w:val="32"/>
      <w:szCs w:val="32"/>
      <w:lang w:val="en-AU" w:eastAsia="en-US"/>
    </w:rPr>
  </w:style>
  <w:style w:type="character" w:customStyle="1" w:styleId="Heading2Char">
    <w:name w:val="Heading 2 Char"/>
    <w:link w:val="Heading2"/>
    <w:semiHidden/>
    <w:locked/>
    <w:rPr>
      <w:rFonts w:ascii="Cambria" w:hAnsi="Cambria" w:cs="Times New Roman"/>
      <w:b/>
      <w:bCs/>
      <w:i/>
      <w:iCs/>
      <w:sz w:val="28"/>
      <w:szCs w:val="28"/>
      <w:lang w:val="en-AU" w:eastAsia="en-US"/>
    </w:rPr>
  </w:style>
  <w:style w:type="character" w:customStyle="1" w:styleId="Heading3Char">
    <w:name w:val="Heading 3 Char"/>
    <w:link w:val="Heading3"/>
    <w:semiHidden/>
    <w:locked/>
    <w:rPr>
      <w:rFonts w:ascii="Cambria" w:hAnsi="Cambria" w:cs="Times New Roman"/>
      <w:b/>
      <w:bCs/>
      <w:sz w:val="26"/>
      <w:szCs w:val="26"/>
      <w:lang w:val="en-AU" w:eastAsia="en-US"/>
    </w:rPr>
  </w:style>
  <w:style w:type="character" w:customStyle="1" w:styleId="Heading5Char">
    <w:name w:val="Heading 5 Char"/>
    <w:link w:val="Heading5"/>
    <w:semiHidden/>
    <w:locked/>
    <w:rPr>
      <w:rFonts w:ascii="Calibri" w:hAnsi="Calibri" w:cs="Times New Roman"/>
      <w:b/>
      <w:bCs/>
      <w:i/>
      <w:iCs/>
      <w:sz w:val="26"/>
      <w:szCs w:val="26"/>
      <w:lang w:val="en-AU" w:eastAsia="en-US"/>
    </w:rPr>
  </w:style>
  <w:style w:type="paragraph" w:styleId="Footer">
    <w:name w:val="footer"/>
    <w:basedOn w:val="Normal"/>
    <w:link w:val="FooterChar"/>
    <w:rsid w:val="00C14310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semiHidden/>
    <w:locked/>
    <w:rPr>
      <w:rFonts w:cs="Times New Roman"/>
      <w:sz w:val="20"/>
      <w:szCs w:val="20"/>
      <w:lang w:val="en-AU" w:eastAsia="en-US"/>
    </w:rPr>
  </w:style>
  <w:style w:type="character" w:styleId="PageNumber">
    <w:name w:val="page number"/>
    <w:rsid w:val="00C14310"/>
    <w:rPr>
      <w:rFonts w:cs="Times New Roman"/>
    </w:rPr>
  </w:style>
  <w:style w:type="paragraph" w:styleId="Header">
    <w:name w:val="header"/>
    <w:basedOn w:val="Normal"/>
    <w:link w:val="HeaderChar"/>
    <w:uiPriority w:val="99"/>
    <w:rsid w:val="00E95D09"/>
    <w:pPr>
      <w:tabs>
        <w:tab w:val="center" w:pos="4536"/>
        <w:tab w:val="right" w:pos="9072"/>
      </w:tabs>
      <w:spacing w:after="200" w:line="276" w:lineRule="auto"/>
    </w:pPr>
    <w:rPr>
      <w:rFonts w:ascii="Calibri" w:hAnsi="Calibri"/>
      <w:sz w:val="22"/>
      <w:szCs w:val="22"/>
      <w:lang w:val="bg-BG"/>
    </w:rPr>
  </w:style>
  <w:style w:type="character" w:customStyle="1" w:styleId="HeaderChar">
    <w:name w:val="Header Char"/>
    <w:link w:val="Header"/>
    <w:uiPriority w:val="99"/>
    <w:locked/>
    <w:rsid w:val="00E95D09"/>
    <w:rPr>
      <w:rFonts w:ascii="Calibri" w:hAnsi="Calibri" w:cs="Times New Roman"/>
      <w:sz w:val="22"/>
      <w:szCs w:val="22"/>
      <w:lang w:val="bg-BG" w:eastAsia="en-US"/>
    </w:rPr>
  </w:style>
  <w:style w:type="paragraph" w:styleId="BalloonText">
    <w:name w:val="Balloon Text"/>
    <w:basedOn w:val="Normal"/>
    <w:link w:val="BalloonTextChar"/>
    <w:rsid w:val="00723CB2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locked/>
    <w:rsid w:val="00723CB2"/>
    <w:rPr>
      <w:rFonts w:ascii="Tahoma" w:hAnsi="Tahoma" w:cs="Tahoma"/>
      <w:sz w:val="16"/>
      <w:szCs w:val="16"/>
      <w:lang w:val="en-AU" w:eastAsia="en-US"/>
    </w:rPr>
  </w:style>
  <w:style w:type="paragraph" w:styleId="PlainText">
    <w:name w:val="Plain Text"/>
    <w:basedOn w:val="Normal"/>
    <w:link w:val="PlainTextChar"/>
    <w:uiPriority w:val="99"/>
    <w:rsid w:val="00176660"/>
    <w:rPr>
      <w:rFonts w:ascii="Consolas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locked/>
    <w:rsid w:val="00176660"/>
    <w:rPr>
      <w:rFonts w:ascii="Consolas" w:hAnsi="Consolas" w:cs="Times New Roman"/>
      <w:sz w:val="21"/>
      <w:szCs w:val="21"/>
    </w:rPr>
  </w:style>
  <w:style w:type="paragraph" w:customStyle="1" w:styleId="StandardQuiz">
    <w:name w:val="Standard_Quiz"/>
    <w:basedOn w:val="Normal"/>
    <w:rsid w:val="00BB3FF1"/>
    <w:rPr>
      <w:rFonts w:ascii="Frutiger 45 Light" w:hAnsi="Frutiger 45 Light"/>
      <w:bCs/>
      <w:sz w:val="22"/>
      <w:szCs w:val="24"/>
      <w:lang w:val="de-DE" w:eastAsia="de-DE"/>
    </w:rPr>
  </w:style>
  <w:style w:type="character" w:styleId="Emphasis">
    <w:name w:val="Emphasis"/>
    <w:uiPriority w:val="20"/>
    <w:qFormat/>
    <w:locked/>
    <w:rsid w:val="00CE5777"/>
    <w:rPr>
      <w:i/>
      <w:iCs/>
    </w:rPr>
  </w:style>
  <w:style w:type="character" w:styleId="Hyperlink">
    <w:name w:val="Hyperlink"/>
    <w:uiPriority w:val="99"/>
    <w:unhideWhenUsed/>
    <w:rsid w:val="00F97ED2"/>
    <w:rPr>
      <w:color w:val="0000FF"/>
      <w:u w:val="single"/>
    </w:rPr>
  </w:style>
  <w:style w:type="paragraph" w:styleId="EndnoteText">
    <w:name w:val="endnote text"/>
    <w:basedOn w:val="Normal"/>
    <w:link w:val="EndnoteTextChar"/>
    <w:rsid w:val="00B841BB"/>
  </w:style>
  <w:style w:type="character" w:customStyle="1" w:styleId="EndnoteTextChar">
    <w:name w:val="Endnote Text Char"/>
    <w:link w:val="EndnoteText"/>
    <w:rsid w:val="00B841BB"/>
    <w:rPr>
      <w:lang w:val="en-AU" w:eastAsia="en-US"/>
    </w:rPr>
  </w:style>
  <w:style w:type="character" w:styleId="EndnoteReference">
    <w:name w:val="endnote reference"/>
    <w:rsid w:val="00B841BB"/>
    <w:rPr>
      <w:vertAlign w:val="superscript"/>
    </w:rPr>
  </w:style>
  <w:style w:type="paragraph" w:styleId="FootnoteText">
    <w:name w:val="footnote text"/>
    <w:basedOn w:val="Normal"/>
    <w:link w:val="FootnoteTextChar"/>
    <w:rsid w:val="00B841BB"/>
  </w:style>
  <w:style w:type="character" w:customStyle="1" w:styleId="FootnoteTextChar">
    <w:name w:val="Footnote Text Char"/>
    <w:link w:val="FootnoteText"/>
    <w:rsid w:val="00B841BB"/>
    <w:rPr>
      <w:lang w:val="en-AU" w:eastAsia="en-US"/>
    </w:rPr>
  </w:style>
  <w:style w:type="character" w:styleId="FootnoteReference">
    <w:name w:val="footnote reference"/>
    <w:rsid w:val="00B841BB"/>
    <w:rPr>
      <w:vertAlign w:val="superscript"/>
    </w:rPr>
  </w:style>
  <w:style w:type="paragraph" w:styleId="NormalWeb">
    <w:name w:val="Normal (Web)"/>
    <w:basedOn w:val="Normal"/>
    <w:uiPriority w:val="99"/>
    <w:unhideWhenUsed/>
    <w:rsid w:val="00AE69F6"/>
    <w:pPr>
      <w:spacing w:before="100" w:beforeAutospacing="1" w:after="100" w:afterAutospacing="1"/>
    </w:pPr>
    <w:rPr>
      <w:sz w:val="24"/>
      <w:szCs w:val="24"/>
      <w:lang w:val="bg-BG" w:eastAsia="bg-BG"/>
    </w:rPr>
  </w:style>
  <w:style w:type="character" w:styleId="Strong">
    <w:name w:val="Strong"/>
    <w:uiPriority w:val="22"/>
    <w:qFormat/>
    <w:locked/>
    <w:rsid w:val="00AE69F6"/>
    <w:rPr>
      <w:b/>
      <w:bCs/>
    </w:rPr>
  </w:style>
  <w:style w:type="character" w:customStyle="1" w:styleId="st1">
    <w:name w:val="st1"/>
    <w:rsid w:val="005E57E7"/>
  </w:style>
  <w:style w:type="paragraph" w:styleId="HTMLPreformatted">
    <w:name w:val="HTML Preformatted"/>
    <w:basedOn w:val="Normal"/>
    <w:link w:val="HTMLPreformattedChar"/>
    <w:uiPriority w:val="99"/>
    <w:unhideWhenUsed/>
    <w:rsid w:val="007272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727261"/>
    <w:rPr>
      <w:rFonts w:ascii="Courier New" w:hAnsi="Courier New" w:cs="Courier New"/>
    </w:rPr>
  </w:style>
  <w:style w:type="paragraph" w:styleId="ListParagraph">
    <w:name w:val="List Paragraph"/>
    <w:basedOn w:val="Normal"/>
    <w:uiPriority w:val="34"/>
    <w:qFormat/>
    <w:rsid w:val="005D28C9"/>
    <w:pPr>
      <w:spacing w:line="276" w:lineRule="auto"/>
      <w:ind w:left="720"/>
      <w:contextualSpacing/>
      <w:jc w:val="both"/>
    </w:pPr>
    <w:rPr>
      <w:rFonts w:ascii="Arial" w:eastAsia="Calibri" w:hAnsi="Arial" w:cs="Arial"/>
      <w:szCs w:val="22"/>
      <w:lang w:val="en-US"/>
    </w:rPr>
  </w:style>
  <w:style w:type="table" w:styleId="TableGrid">
    <w:name w:val="Table Grid"/>
    <w:basedOn w:val="TableNormal"/>
    <w:locked/>
    <w:rsid w:val="00CE10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8383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9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6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7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378043-670A-4C5E-9C1A-F31341205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Friedrich-Ebert- Stiftung</vt:lpstr>
      <vt:lpstr>Friedrich-Ebert- Stiftung</vt:lpstr>
    </vt:vector>
  </TitlesOfParts>
  <Company>FES Bulgaria</Company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iedrich-Ebert- Stiftung</dc:title>
  <dc:subject/>
  <dc:creator>User</dc:creator>
  <cp:keywords/>
  <cp:lastModifiedBy>Originalni textove</cp:lastModifiedBy>
  <cp:revision>2</cp:revision>
  <cp:lastPrinted>2023-06-05T10:54:00Z</cp:lastPrinted>
  <dcterms:created xsi:type="dcterms:W3CDTF">2023-06-19T07:38:00Z</dcterms:created>
  <dcterms:modified xsi:type="dcterms:W3CDTF">2023-06-19T07:38:00Z</dcterms:modified>
</cp:coreProperties>
</file>